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00AF5B88"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A366C1">
        <w:rPr>
          <w:rFonts w:cs="Arial"/>
        </w:rPr>
        <w:t>2</w:t>
      </w:r>
      <w:r w:rsidRPr="00382D67">
        <w:rPr>
          <w:rFonts w:cs="Arial"/>
        </w:rPr>
        <w:t xml:space="preserve"> </w:t>
      </w:r>
      <w:r w:rsidR="008A7098">
        <w:rPr>
          <w:rFonts w:cs="Arial"/>
        </w:rPr>
        <w:t>18</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078264C1"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8A7098" w:rsidRPr="008A7098">
        <w:rPr>
          <w:sz w:val="22"/>
          <w:szCs w:val="22"/>
        </w:rPr>
        <w:t>PLRK23040</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3C4CC700"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w:t>
            </w:r>
            <w:proofErr w:type="spellStart"/>
            <w:r w:rsidRPr="00AD2AE4">
              <w:rPr>
                <w:color w:val="000000"/>
                <w:sz w:val="22"/>
                <w:szCs w:val="22"/>
                <w:shd w:val="clear" w:color="auto" w:fill="FAFAFA"/>
              </w:rPr>
              <w:t>Manerheimo</w:t>
            </w:r>
            <w:proofErr w:type="spellEnd"/>
            <w:r w:rsidRPr="00AD2AE4">
              <w:rPr>
                <w:color w:val="000000"/>
                <w:sz w:val="22"/>
                <w:szCs w:val="22"/>
                <w:shd w:val="clear" w:color="auto" w:fill="FAFAFA"/>
              </w:rPr>
              <w:t xml:space="preserve"> g. 8, Vilnius. </w:t>
            </w:r>
            <w:r w:rsidRPr="00AD2AE4">
              <w:rPr>
                <w:sz w:val="22"/>
                <w:szCs w:val="22"/>
                <w:lang w:eastAsia="lt-LT"/>
              </w:rPr>
              <w:t xml:space="preserve">Užsakovo atstovas: SID </w:t>
            </w:r>
            <w:r w:rsidR="008A7098">
              <w:rPr>
                <w:sz w:val="22"/>
                <w:szCs w:val="22"/>
                <w:lang w:eastAsia="lt-LT"/>
              </w:rPr>
              <w:t xml:space="preserve">Tinklo pertvarkymo projektų skyriaus </w:t>
            </w:r>
            <w:r w:rsidR="00AD2AE4" w:rsidRPr="00AD2AE4">
              <w:rPr>
                <w:sz w:val="22"/>
                <w:szCs w:val="22"/>
                <w:lang w:eastAsia="lt-LT"/>
              </w:rPr>
              <w:t>projektų vadov</w:t>
            </w:r>
            <w:r w:rsidR="00A366C1">
              <w:rPr>
                <w:sz w:val="22"/>
                <w:szCs w:val="22"/>
                <w:lang w:eastAsia="lt-LT"/>
              </w:rPr>
              <w:t xml:space="preserve">as </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622A5971" w:rsidR="004B33FE" w:rsidRPr="008A7098" w:rsidRDefault="008A7098" w:rsidP="00AD2AE4">
            <w:pPr>
              <w:rPr>
                <w:spacing w:val="12"/>
                <w:sz w:val="22"/>
                <w:szCs w:val="22"/>
              </w:rPr>
            </w:pPr>
            <w:r w:rsidRPr="008A7098">
              <w:rPr>
                <w:sz w:val="22"/>
                <w:szCs w:val="22"/>
              </w:rPr>
              <w:t xml:space="preserve">110 </w:t>
            </w:r>
            <w:proofErr w:type="spellStart"/>
            <w:r w:rsidRPr="008A7098">
              <w:rPr>
                <w:sz w:val="22"/>
                <w:szCs w:val="22"/>
              </w:rPr>
              <w:t>kV</w:t>
            </w:r>
            <w:proofErr w:type="spellEnd"/>
            <w:r w:rsidRPr="008A7098">
              <w:rPr>
                <w:sz w:val="22"/>
                <w:szCs w:val="22"/>
              </w:rPr>
              <w:t xml:space="preserve"> OL Tauragė-Jurbarkas ir </w:t>
            </w:r>
            <w:proofErr w:type="spellStart"/>
            <w:r w:rsidRPr="008A7098">
              <w:rPr>
                <w:sz w:val="22"/>
                <w:szCs w:val="22"/>
              </w:rPr>
              <w:t>Atš</w:t>
            </w:r>
            <w:proofErr w:type="spellEnd"/>
            <w:r w:rsidRPr="008A7098">
              <w:rPr>
                <w:sz w:val="22"/>
                <w:szCs w:val="22"/>
              </w:rPr>
              <w:t xml:space="preserve"> Eržvilkas rekonstravimas</w:t>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2383103F" w:rsidR="004B33FE" w:rsidRPr="00AD2AE4" w:rsidRDefault="00DC7AC9">
            <w:pPr>
              <w:suppressAutoHyphens/>
              <w:rPr>
                <w:sz w:val="22"/>
                <w:szCs w:val="22"/>
              </w:rPr>
            </w:pPr>
            <w:r>
              <w:rPr>
                <w:sz w:val="22"/>
                <w:szCs w:val="22"/>
              </w:rPr>
              <w:t xml:space="preserve">Tauragės ir Jurbarko rajonų savivaldybių </w:t>
            </w:r>
            <w:r w:rsidR="00A470BB">
              <w:rPr>
                <w:sz w:val="22"/>
                <w:szCs w:val="22"/>
              </w:rPr>
              <w:t>teritorijos</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lastRenderedPageBreak/>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93379F"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93379F" w:rsidRDefault="0093379F" w:rsidP="00AD2AE4">
            <w:pPr>
              <w:suppressAutoHyphens/>
              <w:jc w:val="center"/>
              <w:rPr>
                <w:rFonts w:cs="Arial"/>
                <w:sz w:val="22"/>
                <w:szCs w:val="22"/>
              </w:rPr>
            </w:pPr>
            <w:r>
              <w:rPr>
                <w:rFonts w:cs="Arial"/>
                <w:sz w:val="22"/>
                <w:szCs w:val="22"/>
              </w:rPr>
              <w:lastRenderedPageBreak/>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93379F" w:rsidRPr="00BB38F6" w:rsidRDefault="0093379F"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93379F" w:rsidRDefault="0093379F"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C911615" w14:textId="2C4A2D76" w:rsidR="0093379F" w:rsidRPr="003D1D17" w:rsidRDefault="0093379F" w:rsidP="00AD2AE4">
            <w:pPr>
              <w:pStyle w:val="Sraopastraipa"/>
              <w:numPr>
                <w:ilvl w:val="0"/>
                <w:numId w:val="5"/>
              </w:numPr>
              <w:ind w:left="0" w:firstLine="0"/>
              <w:rPr>
                <w:sz w:val="20"/>
              </w:rPr>
            </w:pPr>
            <w:r w:rsidRPr="003D1D17">
              <w:rPr>
                <w:sz w:val="20"/>
              </w:rPr>
              <w:t>Parengti ir suderinti galutiniai PP</w:t>
            </w:r>
            <w:r>
              <w:rPr>
                <w:sz w:val="20"/>
              </w:rPr>
              <w:t xml:space="preserve"> ir TDP</w:t>
            </w:r>
            <w:r w:rsidRPr="003D1D17">
              <w:rPr>
                <w:sz w:val="20"/>
              </w:rPr>
              <w:t xml:space="preserve"> lygmens modeliai .</w:t>
            </w:r>
            <w:proofErr w:type="spellStart"/>
            <w:r w:rsidRPr="003D1D17">
              <w:rPr>
                <w:sz w:val="20"/>
              </w:rPr>
              <w:t>ifc</w:t>
            </w:r>
            <w:proofErr w:type="spellEnd"/>
            <w:r w:rsidRPr="003D1D17">
              <w:rPr>
                <w:sz w:val="20"/>
              </w:rPr>
              <w:t xml:space="preserve"> formatu, geometrinis modelis pilnai sumodeliuotas.</w:t>
            </w:r>
          </w:p>
          <w:p w14:paraId="150921F6" w14:textId="5278DBF2" w:rsidR="0093379F" w:rsidRPr="003D1D17" w:rsidRDefault="0093379F" w:rsidP="00AD2AE4">
            <w:pPr>
              <w:pStyle w:val="Sraopastraipa"/>
              <w:numPr>
                <w:ilvl w:val="0"/>
                <w:numId w:val="5"/>
              </w:numPr>
              <w:ind w:left="0" w:firstLine="0"/>
              <w:rPr>
                <w:sz w:val="20"/>
              </w:rPr>
            </w:pPr>
            <w:r>
              <w:rPr>
                <w:sz w:val="20"/>
              </w:rPr>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1A689770" w14:textId="77777777" w:rsidR="0093379F" w:rsidRPr="003D1D17" w:rsidRDefault="0093379F" w:rsidP="00AD2AE4">
            <w:pPr>
              <w:pStyle w:val="Sraopastraipa"/>
              <w:numPr>
                <w:ilvl w:val="0"/>
                <w:numId w:val="5"/>
              </w:numPr>
              <w:ind w:left="0" w:firstLine="0"/>
              <w:rPr>
                <w:sz w:val="20"/>
              </w:rPr>
            </w:pPr>
            <w:r w:rsidRPr="003D1D17">
              <w:rPr>
                <w:sz w:val="20"/>
              </w:rPr>
              <w:t>Atliktos koordinavimo ir kolizijų patikros.</w:t>
            </w:r>
          </w:p>
          <w:p w14:paraId="39865896" w14:textId="77777777" w:rsidR="0093379F" w:rsidRPr="003D1D17" w:rsidRDefault="0093379F" w:rsidP="00AD2AE4">
            <w:pPr>
              <w:pStyle w:val="Sraopastraipa"/>
              <w:numPr>
                <w:ilvl w:val="0"/>
                <w:numId w:val="5"/>
              </w:numPr>
              <w:ind w:left="0" w:firstLine="0"/>
              <w:rPr>
                <w:sz w:val="20"/>
              </w:rPr>
            </w:pPr>
            <w:r w:rsidRPr="003D1D17">
              <w:rPr>
                <w:sz w:val="20"/>
              </w:rPr>
              <w:t>Parengti kiekių žiniaraščiai ir techninės specifikacijos, tinkamos naudoti projekto rangos pirkimui vykdyti.</w:t>
            </w:r>
          </w:p>
          <w:p w14:paraId="72015578" w14:textId="77777777" w:rsidR="0093379F" w:rsidRPr="003D1D17" w:rsidRDefault="0093379F" w:rsidP="00AD2AE4">
            <w:pPr>
              <w:pStyle w:val="Sraopastraipa"/>
              <w:numPr>
                <w:ilvl w:val="0"/>
                <w:numId w:val="5"/>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4B0B024B" w14:textId="77777777" w:rsidR="0093379F" w:rsidRDefault="0093379F" w:rsidP="00AD2AE4">
            <w:pPr>
              <w:pStyle w:val="Sraopastraipa"/>
              <w:numPr>
                <w:ilvl w:val="0"/>
                <w:numId w:val="5"/>
              </w:numPr>
              <w:ind w:left="0" w:firstLine="0"/>
              <w:rPr>
                <w:sz w:val="20"/>
              </w:rPr>
            </w:pPr>
            <w:r w:rsidRPr="003D1D17">
              <w:rPr>
                <w:sz w:val="20"/>
              </w:rPr>
              <w:t>Gautas užsakovo pritarimas.</w:t>
            </w:r>
          </w:p>
          <w:p w14:paraId="581D9C56" w14:textId="29E1807D" w:rsidR="0093379F" w:rsidRPr="0093379F" w:rsidRDefault="0093379F" w:rsidP="00AD2AE4">
            <w:pPr>
              <w:pStyle w:val="Sraopastraipa"/>
              <w:numPr>
                <w:ilvl w:val="0"/>
                <w:numId w:val="5"/>
              </w:numPr>
              <w:ind w:left="0" w:firstLine="0"/>
              <w:rPr>
                <w:sz w:val="20"/>
              </w:rPr>
            </w:pPr>
            <w:r w:rsidRPr="0093379F">
              <w:rPr>
                <w:sz w:val="20"/>
              </w:rPr>
              <w:t>Gautas statybą leidžiantis dokumentas.</w:t>
            </w:r>
          </w:p>
        </w:tc>
      </w:tr>
      <w:tr w:rsidR="0093379F" w14:paraId="0BCB115D" w14:textId="77777777" w:rsidTr="00F820D0">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A61A119" w14:textId="51BAAA45" w:rsidR="0093379F" w:rsidRDefault="0093379F" w:rsidP="00AD2AE4">
            <w:pPr>
              <w:suppressAutoHyphens/>
              <w:jc w:val="center"/>
              <w:rPr>
                <w:rFonts w:cs="Arial"/>
                <w:sz w:val="22"/>
                <w:szCs w:val="22"/>
              </w:rPr>
            </w:pPr>
            <w:r>
              <w:rPr>
                <w:rFonts w:cs="Arial"/>
                <w:sz w:val="22"/>
                <w:szCs w:val="22"/>
              </w:rPr>
              <w:t xml:space="preserve">2. </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E0D15" w14:textId="3466049C" w:rsidR="0093379F" w:rsidRDefault="0093379F" w:rsidP="00AD2AE4">
            <w:pPr>
              <w:suppressAutoHyphens/>
              <w:rPr>
                <w:iCs/>
                <w:color w:val="000000"/>
                <w:sz w:val="22"/>
                <w:szCs w:val="22"/>
              </w:rPr>
            </w:pPr>
            <w:r>
              <w:rPr>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EF89FAA" w14:textId="6AD6D7E2" w:rsidR="0093379F" w:rsidRDefault="0093379F"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3123013" w14:textId="77777777" w:rsidR="0093379F" w:rsidRPr="003D1D17" w:rsidRDefault="0093379F" w:rsidP="0093379F">
            <w:pPr>
              <w:pStyle w:val="Sraopastraipa"/>
              <w:ind w:left="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019ABC91"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2840BE80"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6D8F457"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C2289A7"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3407BE4F"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lastRenderedPageBreak/>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281CB318"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700F63C0"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lastRenderedPageBreak/>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50289BDE" w:rsidR="00AD2AE4" w:rsidRDefault="00AD2AE4" w:rsidP="00AD2AE4">
            <w:pPr>
              <w:suppressAutoHyphens/>
              <w:rPr>
                <w:sz w:val="22"/>
                <w:szCs w:val="22"/>
              </w:rPr>
            </w:pPr>
            <w:r w:rsidRPr="0061059D">
              <w:rPr>
                <w:sz w:val="22"/>
                <w:szCs w:val="22"/>
              </w:rPr>
              <w:t xml:space="preserve">Sklandžiam ir savalaikiam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77777777" w:rsidR="00AD2AE4" w:rsidRDefault="00AD2AE4" w:rsidP="00AD2AE4">
            <w:pPr>
              <w:suppressAutoHyphens/>
              <w:rPr>
                <w:sz w:val="22"/>
                <w:szCs w:val="22"/>
              </w:rPr>
            </w:pPr>
            <w:r>
              <w:rPr>
                <w:rFonts w:cs="Arial"/>
                <w:sz w:val="22"/>
                <w:szCs w:val="22"/>
              </w:rPr>
              <w:t>(pildo užsakovas)</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Programinė įranga ir (ar) 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lastRenderedPageBreak/>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77777777" w:rsidR="00AD2AE4" w:rsidRDefault="00AD2AE4" w:rsidP="00AD2AE4">
            <w:pPr>
              <w:suppressAutoHyphens/>
              <w:jc w:val="center"/>
              <w:rPr>
                <w:szCs w:val="24"/>
              </w:rPr>
            </w:pPr>
            <w:r>
              <w:rPr>
                <w:rFonts w:cs="Arial"/>
                <w:b/>
                <w:szCs w:val="24"/>
              </w:rPr>
              <w:t xml:space="preserve">Stadija Sx </w:t>
            </w:r>
            <w:r>
              <w:rPr>
                <w:rFonts w:eastAsia="Arial"/>
                <w:b/>
                <w:szCs w:val="24"/>
              </w:rPr>
              <w:t>(statinio gyvavimo ciklo stadija)</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77777777" w:rsidR="00AD2AE4" w:rsidRDefault="00AD2AE4" w:rsidP="00AD2AE4">
            <w:pPr>
              <w:suppressAutoHyphens/>
              <w:rPr>
                <w:sz w:val="22"/>
                <w:szCs w:val="22"/>
              </w:rPr>
            </w:pPr>
            <w:r>
              <w:rPr>
                <w:rFonts w:cs="Arial"/>
                <w:sz w:val="22"/>
                <w:szCs w:val="22"/>
              </w:rPr>
              <w:t>(pildo užsakovas)</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7777777" w:rsidR="00AD2AE4" w:rsidRDefault="00AD2AE4" w:rsidP="00AD2AE4">
            <w:pPr>
              <w:suppressAutoHyphens/>
              <w:rPr>
                <w:sz w:val="22"/>
                <w:szCs w:val="22"/>
              </w:rPr>
            </w:pPr>
            <w:r>
              <w:rPr>
                <w:rFonts w:cs="Arial"/>
                <w:sz w:val="22"/>
                <w:szCs w:val="22"/>
              </w:rPr>
              <w:t>(pildo užsakova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77777777" w:rsidR="00AD2AE4" w:rsidRDefault="00AD2AE4" w:rsidP="00AD2AE4">
            <w:pPr>
              <w:suppressAutoHyphens/>
              <w:rPr>
                <w:sz w:val="22"/>
                <w:szCs w:val="22"/>
              </w:rPr>
            </w:pPr>
            <w:r>
              <w:rPr>
                <w:rFonts w:cs="Arial"/>
                <w:sz w:val="22"/>
                <w:szCs w:val="22"/>
              </w:rPr>
              <w:t>(pildo užsakovas)</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77777777" w:rsidR="00AD2AE4" w:rsidRDefault="00AD2AE4" w:rsidP="00AD2AE4">
            <w:pPr>
              <w:suppressAutoHyphens/>
              <w:rPr>
                <w:sz w:val="22"/>
                <w:szCs w:val="22"/>
              </w:rPr>
            </w:pPr>
            <w:r>
              <w:rPr>
                <w:rFonts w:cs="Arial"/>
                <w:sz w:val="22"/>
                <w:szCs w:val="22"/>
              </w:rPr>
              <w:t>(pildo užsakova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77777777" w:rsidR="00AD2AE4" w:rsidRDefault="00AD2AE4" w:rsidP="00AD2AE4">
            <w:pPr>
              <w:suppressAutoHyphens/>
              <w:rPr>
                <w:sz w:val="22"/>
                <w:szCs w:val="22"/>
              </w:rPr>
            </w:pPr>
            <w:r>
              <w:rPr>
                <w:rFonts w:cs="Arial"/>
                <w:sz w:val="22"/>
                <w:szCs w:val="22"/>
              </w:rPr>
              <w:t>(pildo užsakovas)</w:t>
            </w: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77777777" w:rsidR="00AD2AE4" w:rsidRDefault="00AD2AE4" w:rsidP="00AD2AE4">
            <w:pPr>
              <w:suppressAutoHyphens/>
              <w:jc w:val="center"/>
              <w:rPr>
                <w:rFonts w:cs="Arial"/>
                <w:bCs/>
                <w:szCs w:val="24"/>
              </w:rPr>
            </w:pP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7777777" w:rsidR="00AD2AE4" w:rsidRDefault="00AD2AE4" w:rsidP="00AD2AE4">
            <w:pPr>
              <w:suppressAutoHyphens/>
              <w:jc w:val="center"/>
              <w:rPr>
                <w:rFonts w:cs="Arial"/>
                <w:bCs/>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7777777" w:rsidR="00AD2AE4" w:rsidRDefault="00AD2AE4" w:rsidP="00AD2AE4">
            <w:pPr>
              <w:suppressAutoHyphens/>
              <w:jc w:val="center"/>
              <w:rPr>
                <w:rFonts w:cs="Arial"/>
                <w:bCs/>
                <w:szCs w:val="24"/>
              </w:rPr>
            </w:pP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Default="00AD2AE4"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lastRenderedPageBreak/>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Sraopastraipa"/>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0D94B62B" w:rsidR="00AD2AE4" w:rsidRDefault="00AD2AE4" w:rsidP="00AD2AE4">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A366C1">
              <w:rPr>
                <w:rFonts w:cs="Arial"/>
                <w:sz w:val="22"/>
                <w:szCs w:val="22"/>
              </w:rPr>
              <w:t>5</w:t>
            </w:r>
            <w:r>
              <w:rPr>
                <w:rFonts w:cs="Arial"/>
                <w:sz w:val="22"/>
                <w:szCs w:val="22"/>
              </w:rPr>
              <w:t xml:space="preserve">0 MB dydžio, o derinamų projekto bylų dokumentai (kiekvienas atskirai) negali viršyti 20 puslapių apimties.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AD2AE4" w:rsidRDefault="00AD2AE4" w:rsidP="00AD2AE4">
            <w:pPr>
              <w:suppressAutoHyphens/>
              <w:rPr>
                <w:rFonts w:cs="Arial"/>
                <w:szCs w:val="24"/>
              </w:rPr>
            </w:pP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2BAF3160" w:rsidR="00AD2AE4" w:rsidRDefault="00AD2AE4" w:rsidP="00AD2AE4">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w:t>
            </w:r>
            <w:proofErr w:type="spellStart"/>
            <w:r>
              <w:rPr>
                <w:rFonts w:cs="Arial"/>
                <w:sz w:val="22"/>
                <w:szCs w:val="22"/>
              </w:rPr>
              <w:t>laikeliant</w:t>
            </w:r>
            <w:proofErr w:type="spellEnd"/>
            <w:r>
              <w:rPr>
                <w:rFonts w:cs="Arial"/>
                <w:sz w:val="22"/>
                <w:szCs w:val="22"/>
              </w:rPr>
              <w:t xml:space="preserve">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F36623">
              <w:rPr>
                <w:sz w:val="22"/>
                <w:szCs w:val="22"/>
                <w:lang w:val="pt-PT"/>
              </w:rPr>
              <w:t>2D ir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 xml:space="preserve">Iš modelio sugeneruoti projektiniai brėžiniai. Atskirais atvejais (suderinus PIP) parengti brėžiniai kitomis </w:t>
            </w:r>
            <w:r w:rsidRPr="001E62E6">
              <w:rPr>
                <w:sz w:val="22"/>
                <w:szCs w:val="22"/>
              </w:rPr>
              <w:lastRenderedPageBreak/>
              <w:t>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2C98E110"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p w14:paraId="32D1E6C7" w14:textId="7FFEEEDC"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ocx</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21E7C22" w:rsidR="00AD2AE4" w:rsidRDefault="00AD2AE4" w:rsidP="00AD2AE4">
            <w:pPr>
              <w:suppressAutoHyphens/>
              <w:rPr>
                <w:rFonts w:cs="Arial"/>
                <w:sz w:val="22"/>
                <w:szCs w:val="22"/>
              </w:rPr>
            </w:pPr>
            <w:r w:rsidRPr="001E62E6">
              <w:rPr>
                <w:rFonts w:cs="Arial"/>
                <w:sz w:val="22"/>
                <w:szCs w:val="22"/>
              </w:rPr>
              <w:t>Duomenys bus išsaugoti jų sukūrimo formatais</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7731F"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docx</w:t>
            </w:r>
            <w:proofErr w:type="spellEnd"/>
            <w:r w:rsidRPr="001E62E6">
              <w:rPr>
                <w:sz w:val="22"/>
                <w:szCs w:val="22"/>
              </w:rPr>
              <w:t>,</w:t>
            </w:r>
          </w:p>
          <w:p w14:paraId="7EED6032" w14:textId="49684713" w:rsidR="00AD2AE4" w:rsidRDefault="00AD2AE4" w:rsidP="00AD2AE4">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AD2AE4" w:rsidRDefault="00AD2AE4" w:rsidP="00AD2AE4">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lastRenderedPageBreak/>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 xml:space="preserve">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lastRenderedPageBreak/>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581D9F58" w14:textId="77777777" w:rsidR="004B33FE" w:rsidRDefault="004B33FE"/>
    <w:p w14:paraId="581D9F59" w14:textId="77777777" w:rsidR="004B33FE" w:rsidRDefault="00662333">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0E673C" w14:paraId="3D31E25E" w14:textId="77777777" w:rsidTr="001F320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CFB3CE" w14:textId="77777777" w:rsidR="000E673C" w:rsidRDefault="000E673C" w:rsidP="001F320D">
            <w:pPr>
              <w:suppressAutoHyphens/>
              <w:rPr>
                <w:b/>
                <w:bCs/>
                <w:vertAlign w:val="superscript"/>
              </w:rPr>
            </w:pPr>
            <w:r>
              <w:rPr>
                <w:b/>
                <w:bCs/>
              </w:rPr>
              <w:t>Esamų sąlygų modeliavimas</w:t>
            </w:r>
          </w:p>
        </w:tc>
      </w:tr>
      <w:tr w:rsidR="000E673C" w14:paraId="70D907D2" w14:textId="77777777" w:rsidTr="001F320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C605CB" w14:textId="7EE31C79" w:rsidR="000E673C" w:rsidRDefault="000E673C" w:rsidP="001F320D">
            <w:pPr>
              <w:suppressAutoHyphens/>
            </w:pPr>
            <w:r>
              <w:rPr>
                <w:b/>
                <w:bCs/>
                <w:i/>
                <w:iCs/>
                <w:color w:val="000000"/>
              </w:rPr>
              <w:t>Statinio gyvavimo ciklo stadija:</w:t>
            </w:r>
            <w:r>
              <w:rPr>
                <w:i/>
                <w:iCs/>
                <w:color w:val="000000"/>
              </w:rPr>
              <w:t xml:space="preserve"> </w:t>
            </w:r>
            <w:r>
              <w:rPr>
                <w:b/>
                <w:bCs/>
                <w:color w:val="000000"/>
              </w:rPr>
              <w:t>S2; S3</w:t>
            </w:r>
          </w:p>
        </w:tc>
      </w:tr>
      <w:tr w:rsidR="000E673C" w14:paraId="3FFB0475"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0E03A4" w14:textId="77777777" w:rsidR="000E673C" w:rsidRDefault="000E673C" w:rsidP="001F320D">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AE8A44" w14:textId="77777777" w:rsidR="000E673C" w:rsidRDefault="000E673C" w:rsidP="001F320D">
            <w:pPr>
              <w:suppressAutoHyphens/>
            </w:pPr>
            <w:r>
              <w:rPr>
                <w:b/>
                <w:bCs/>
                <w:color w:val="000000"/>
              </w:rPr>
              <w:t>Pavadinimas.</w:t>
            </w:r>
            <w:r>
              <w:rPr>
                <w:color w:val="000000"/>
              </w:rPr>
              <w:t xml:space="preserve"> Esamų sąlygų modeliavimas</w:t>
            </w:r>
          </w:p>
        </w:tc>
      </w:tr>
      <w:tr w:rsidR="000E673C" w14:paraId="26F715D6"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E6C75C" w14:textId="77777777" w:rsidR="000E673C" w:rsidRDefault="000E673C" w:rsidP="001F320D">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7AD981" w14:textId="417D0E78" w:rsidR="000E673C" w:rsidRDefault="000E673C" w:rsidP="001F320D">
            <w:pPr>
              <w:suppressAutoHyphens/>
              <w:rPr>
                <w:i/>
                <w:iCs/>
                <w:color w:val="000000"/>
              </w:rPr>
            </w:pPr>
            <w:r>
              <w:rPr>
                <w:i/>
                <w:iCs/>
                <w:color w:val="000000"/>
              </w:rPr>
              <w:t>S2. Projektiniai pasiūlymai; S3. Techninis darbo projektas (TDP)</w:t>
            </w:r>
          </w:p>
        </w:tc>
      </w:tr>
      <w:tr w:rsidR="000E673C" w14:paraId="1DAB2914"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0D82D7" w14:textId="77777777" w:rsidR="000E673C" w:rsidRDefault="000E673C" w:rsidP="001F320D">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61529D" w14:textId="77777777" w:rsidR="000E673C" w:rsidRDefault="000E673C" w:rsidP="001F320D">
            <w:pPr>
              <w:suppressAutoHyphens/>
            </w:pPr>
            <w:r>
              <w:rPr>
                <w:b/>
                <w:bCs/>
                <w:color w:val="000000"/>
              </w:rPr>
              <w:t>Tikslas:</w:t>
            </w:r>
            <w:r>
              <w:rPr>
                <w:color w:val="000000"/>
              </w:rPr>
              <w:t xml:space="preserve"> statybos vietos ar konkrečios objekto zonos esamų sąlygų informacinio modelio parengimas.</w:t>
            </w:r>
          </w:p>
        </w:tc>
      </w:tr>
      <w:tr w:rsidR="000E673C" w14:paraId="2B7C8D1C" w14:textId="77777777" w:rsidTr="001F320D">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53A826" w14:textId="77777777" w:rsidR="000E673C" w:rsidRDefault="000E673C" w:rsidP="001F320D">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66A960" w14:textId="77777777" w:rsidR="000E673C" w:rsidRDefault="000E673C" w:rsidP="001F320D">
            <w:pPr>
              <w:suppressAutoHyphens/>
              <w:rPr>
                <w:b/>
                <w:bCs/>
                <w:lang w:eastAsia="lt-LT"/>
              </w:rPr>
            </w:pPr>
            <w:r>
              <w:rPr>
                <w:b/>
                <w:bCs/>
                <w:lang w:eastAsia="lt-LT"/>
              </w:rPr>
              <w:t>Informacijos įvestis ir išvestis</w:t>
            </w:r>
          </w:p>
        </w:tc>
      </w:tr>
      <w:tr w:rsidR="000E673C" w14:paraId="42083027" w14:textId="77777777" w:rsidTr="001F320D">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E3EB7" w14:textId="77777777" w:rsidR="000E673C" w:rsidRDefault="000E673C" w:rsidP="001F320D">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F8E0A0" w14:textId="77777777" w:rsidR="000E673C" w:rsidRDefault="000E673C" w:rsidP="001F320D">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CE3469" w14:textId="77777777" w:rsidR="000E673C" w:rsidRDefault="000E673C" w:rsidP="001F320D">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BD9BA0" w14:textId="77777777" w:rsidR="000E673C" w:rsidRDefault="000E673C" w:rsidP="001F320D">
            <w:pPr>
              <w:suppressAutoHyphens/>
              <w:rPr>
                <w:i/>
                <w:iCs/>
                <w:lang w:eastAsia="lt-LT"/>
              </w:rPr>
            </w:pPr>
            <w:r>
              <w:rPr>
                <w:i/>
                <w:iCs/>
                <w:lang w:eastAsia="lt-LT"/>
              </w:rPr>
              <w:t>Išvestis</w:t>
            </w:r>
          </w:p>
        </w:tc>
      </w:tr>
      <w:tr w:rsidR="000E673C" w14:paraId="72222818" w14:textId="77777777" w:rsidTr="001F320D">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F2C18A4" w14:textId="77777777" w:rsidR="000E673C" w:rsidRDefault="000E673C" w:rsidP="001F320D">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A2890" w14:textId="77777777" w:rsidR="000E673C" w:rsidRDefault="000E673C" w:rsidP="001F320D">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B3061D" w14:textId="77777777" w:rsidR="000E673C" w:rsidRDefault="000E673C" w:rsidP="001F320D">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FE4C4B" w14:textId="77777777" w:rsidR="000E673C" w:rsidRDefault="000E673C" w:rsidP="001F320D">
            <w:pPr>
              <w:suppressAutoHyphens/>
              <w:rPr>
                <w:lang w:eastAsia="lt-LT"/>
              </w:rPr>
            </w:pPr>
            <w:r>
              <w:rPr>
                <w:lang w:eastAsia="lt-LT"/>
              </w:rPr>
              <w:t>Esamų sąlygų informacinis modelis, kuris apimtų šiuos elementus, kaip tai reglamentuota teisės aktuose:</w:t>
            </w:r>
          </w:p>
          <w:p w14:paraId="39C1B735" w14:textId="77777777" w:rsidR="000E673C" w:rsidRDefault="000E673C" w:rsidP="001F320D">
            <w:pPr>
              <w:suppressAutoHyphens/>
              <w:ind w:left="357" w:hanging="357"/>
              <w:jc w:val="both"/>
              <w:rPr>
                <w:lang w:eastAsia="lt-LT"/>
              </w:rPr>
            </w:pPr>
            <w:r>
              <w:rPr>
                <w:lang w:eastAsia="lt-LT"/>
              </w:rPr>
              <w:t>1) sklypo paviršių;</w:t>
            </w:r>
          </w:p>
          <w:p w14:paraId="579E3D8D" w14:textId="77777777" w:rsidR="000E673C" w:rsidRDefault="000E673C" w:rsidP="001F320D">
            <w:pPr>
              <w:suppressAutoHyphens/>
              <w:ind w:left="357" w:hanging="357"/>
              <w:rPr>
                <w:lang w:eastAsia="lt-LT"/>
              </w:rPr>
            </w:pPr>
            <w:r>
              <w:rPr>
                <w:lang w:eastAsia="lt-LT"/>
              </w:rPr>
              <w:t>2) esamus pastatus ir inžinerinius statinius (susisiekimo komunikacijas, inžinerinius tinklus, hidrotechnikos statinius, kitus inžinerinius statinius);</w:t>
            </w:r>
          </w:p>
          <w:p w14:paraId="6CAC2722" w14:textId="77777777" w:rsidR="000E673C" w:rsidRDefault="000E673C" w:rsidP="001F320D">
            <w:pPr>
              <w:suppressAutoHyphens/>
              <w:ind w:left="357" w:hanging="357"/>
              <w:rPr>
                <w:lang w:eastAsia="lt-LT"/>
              </w:rPr>
            </w:pPr>
            <w:r>
              <w:rPr>
                <w:lang w:eastAsia="lt-LT"/>
              </w:rPr>
              <w:t>3) požemines ir antžemines lauko komunikacijas;</w:t>
            </w:r>
          </w:p>
          <w:p w14:paraId="2366262F" w14:textId="77777777" w:rsidR="000E673C" w:rsidRDefault="000E673C" w:rsidP="001F320D">
            <w:pPr>
              <w:suppressAutoHyphens/>
              <w:ind w:left="357" w:hanging="357"/>
              <w:jc w:val="both"/>
              <w:rPr>
                <w:lang w:eastAsia="lt-LT"/>
              </w:rPr>
            </w:pPr>
            <w:r>
              <w:rPr>
                <w:lang w:eastAsia="lt-LT"/>
              </w:rPr>
              <w:t>4) geologiją;</w:t>
            </w:r>
          </w:p>
          <w:p w14:paraId="20D3A308" w14:textId="77777777" w:rsidR="000E673C" w:rsidRDefault="000E673C" w:rsidP="001F320D">
            <w:pPr>
              <w:suppressAutoHyphens/>
              <w:ind w:left="357" w:hanging="357"/>
              <w:jc w:val="both"/>
              <w:rPr>
                <w:lang w:eastAsia="lt-LT"/>
              </w:rPr>
            </w:pPr>
            <w:r>
              <w:rPr>
                <w:lang w:eastAsia="lt-LT"/>
              </w:rPr>
              <w:t>5) apsaugos zonas.</w:t>
            </w:r>
          </w:p>
        </w:tc>
      </w:tr>
      <w:tr w:rsidR="000E673C" w14:paraId="5F360B61"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6917C8" w14:textId="77777777" w:rsidR="000E673C" w:rsidRDefault="000E673C" w:rsidP="001F320D">
            <w:pPr>
              <w:suppressAutoHyphens/>
              <w:rPr>
                <w:b/>
                <w:bCs/>
                <w:lang w:eastAsia="lt-LT"/>
              </w:rPr>
            </w:pPr>
            <w:r>
              <w:rPr>
                <w:b/>
                <w:bCs/>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C21F43" w14:textId="77777777" w:rsidR="000E673C" w:rsidRDefault="000E673C" w:rsidP="001F320D">
            <w:pPr>
              <w:suppressAutoHyphens/>
            </w:pPr>
            <w:r>
              <w:rPr>
                <w:b/>
                <w:bCs/>
              </w:rPr>
              <w:t xml:space="preserve">Specifiniai užsakovo reikalavimai: </w:t>
            </w:r>
          </w:p>
        </w:tc>
      </w:tr>
      <w:tr w:rsidR="000E673C" w14:paraId="2C29B446"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5F715D" w14:textId="77777777" w:rsidR="000E673C" w:rsidRDefault="000E673C" w:rsidP="001F320D">
            <w:pPr>
              <w:suppressAutoHyphens/>
            </w:pPr>
            <w:r>
              <w:rPr>
                <w:b/>
                <w:bCs/>
              </w:rPr>
              <w:lastRenderedPageBreak/>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8CD08E" w14:textId="77777777" w:rsidR="000E673C" w:rsidRDefault="000E673C" w:rsidP="001F320D">
            <w:pPr>
              <w:suppressAutoHyphens/>
            </w:pPr>
            <w:r>
              <w:rPr>
                <w:b/>
                <w:bCs/>
              </w:rPr>
              <w:t>Ryšys su kitais modelio taikymo atvejais</w:t>
            </w:r>
          </w:p>
        </w:tc>
      </w:tr>
      <w:tr w:rsidR="000E673C" w14:paraId="6285315C" w14:textId="77777777" w:rsidTr="001F320D">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F5AF5B" w14:textId="77777777" w:rsidR="000E673C" w:rsidRDefault="000E673C" w:rsidP="001F320D">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A550C4D" w14:textId="77777777" w:rsidR="000E673C" w:rsidRDefault="000E673C" w:rsidP="001F320D">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C5C270"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C0FBB6" w14:textId="77777777" w:rsidR="000E673C" w:rsidRDefault="000E673C" w:rsidP="001F320D">
            <w:pPr>
              <w:suppressAutoHyphens/>
              <w:rPr>
                <w:i/>
                <w:iCs/>
                <w:lang w:eastAsia="lt-LT"/>
              </w:rPr>
            </w:pPr>
            <w:r>
              <w:rPr>
                <w:i/>
                <w:iCs/>
                <w:lang w:eastAsia="lt-LT"/>
              </w:rPr>
              <w:t>Modelio taikymo atvejai, kuriems suteikiama informacija</w:t>
            </w:r>
          </w:p>
        </w:tc>
      </w:tr>
      <w:tr w:rsidR="000E673C" w14:paraId="227EBDC7" w14:textId="77777777" w:rsidTr="001F320D">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AC371C3" w14:textId="77777777" w:rsidR="000E673C" w:rsidRDefault="000E673C" w:rsidP="001F320D">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6F0096D" w14:textId="77777777" w:rsidR="000E673C" w:rsidRDefault="000E673C" w:rsidP="001F320D">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61A66E4A" w14:textId="77777777" w:rsidR="000E673C" w:rsidRDefault="000E673C" w:rsidP="001F320D">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48E208F7" w14:textId="77777777" w:rsidR="000E673C" w:rsidRDefault="000E673C" w:rsidP="001F320D">
            <w:pPr>
              <w:suppressAutoHyphens/>
              <w:rPr>
                <w:lang w:eastAsia="lt-LT"/>
              </w:rPr>
            </w:pPr>
            <w:r>
              <w:rPr>
                <w:lang w:eastAsia="lt-LT"/>
              </w:rPr>
              <w:t>Funkcinis, tūrinis, planinis vertinimas</w:t>
            </w:r>
          </w:p>
        </w:tc>
      </w:tr>
      <w:tr w:rsidR="000E673C" w14:paraId="45CA30A9" w14:textId="77777777" w:rsidTr="001F320D">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435128" w14:textId="77777777" w:rsidR="000E673C" w:rsidRDefault="000E673C" w:rsidP="001F320D">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788D71E0" w14:textId="77777777" w:rsidR="000E673C" w:rsidRDefault="000E673C" w:rsidP="001F320D">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569270" w14:textId="77777777" w:rsidR="000E673C" w:rsidRDefault="000E673C" w:rsidP="001F320D">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CBA77" w14:textId="77777777" w:rsidR="000E673C" w:rsidRDefault="000E673C" w:rsidP="001F320D">
            <w:pPr>
              <w:suppressAutoHyphens/>
              <w:rPr>
                <w:lang w:eastAsia="lt-LT"/>
              </w:rPr>
            </w:pPr>
            <w:r>
              <w:rPr>
                <w:lang w:eastAsia="lt-LT"/>
              </w:rPr>
              <w:t>Projektavimas ir (ar) modeliavimas</w:t>
            </w:r>
          </w:p>
        </w:tc>
      </w:tr>
    </w:tbl>
    <w:p w14:paraId="581D9F8E" w14:textId="77777777" w:rsidR="004B33FE" w:rsidRDefault="004B33FE"/>
    <w:p w14:paraId="581D9F8F" w14:textId="77777777" w:rsidR="004B33FE" w:rsidRDefault="00662333">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0E673C" w14:paraId="4EDA22DE"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363D7" w14:textId="77777777" w:rsidR="000E673C" w:rsidRDefault="000E673C" w:rsidP="001F320D">
            <w:pPr>
              <w:suppressAutoHyphens/>
              <w:rPr>
                <w:b/>
              </w:rPr>
            </w:pPr>
            <w:r>
              <w:rPr>
                <w:b/>
              </w:rPr>
              <w:t xml:space="preserve">Kiekių skaičiavimai </w:t>
            </w:r>
          </w:p>
        </w:tc>
      </w:tr>
      <w:tr w:rsidR="000E673C" w14:paraId="29595B0E"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890D7" w14:textId="7F91F66F" w:rsidR="000E673C" w:rsidRDefault="000E673C" w:rsidP="001F320D">
            <w:pPr>
              <w:suppressAutoHyphens/>
            </w:pPr>
            <w:r>
              <w:rPr>
                <w:b/>
                <w:bCs/>
                <w:i/>
                <w:color w:val="000000"/>
              </w:rPr>
              <w:t>Statinio gyvavimo ciklo stadija:</w:t>
            </w:r>
            <w:r>
              <w:rPr>
                <w:i/>
                <w:color w:val="000000"/>
              </w:rPr>
              <w:t xml:space="preserve"> </w:t>
            </w:r>
            <w:r>
              <w:rPr>
                <w:b/>
                <w:bCs/>
                <w:color w:val="000000"/>
              </w:rPr>
              <w:t>S2; S3</w:t>
            </w:r>
          </w:p>
        </w:tc>
      </w:tr>
      <w:tr w:rsidR="000E673C" w14:paraId="5C7A62AC" w14:textId="77777777" w:rsidTr="001F320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6DE7B" w14:textId="77777777" w:rsidR="000E673C" w:rsidRDefault="000E673C" w:rsidP="001F320D">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920FF0" w14:textId="77777777" w:rsidR="000E673C" w:rsidRDefault="000E673C" w:rsidP="001F320D">
            <w:pPr>
              <w:suppressAutoHyphens/>
            </w:pPr>
            <w:r>
              <w:rPr>
                <w:b/>
                <w:color w:val="000000"/>
              </w:rPr>
              <w:t>Pavadinimas.</w:t>
            </w:r>
            <w:r>
              <w:rPr>
                <w:color w:val="000000"/>
              </w:rPr>
              <w:t xml:space="preserve"> Kiekių skaičiavimai</w:t>
            </w:r>
          </w:p>
        </w:tc>
      </w:tr>
      <w:tr w:rsidR="000E673C" w14:paraId="54672AAB" w14:textId="77777777" w:rsidTr="001F320D">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283D52" w14:textId="77777777" w:rsidR="000E673C" w:rsidRDefault="000E673C" w:rsidP="001F320D">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54EA7" w14:textId="53343540" w:rsidR="000E673C" w:rsidRDefault="000E673C" w:rsidP="001F320D">
            <w:pPr>
              <w:suppressAutoHyphens/>
              <w:rPr>
                <w:i/>
                <w:color w:val="000000"/>
              </w:rPr>
            </w:pPr>
            <w:r>
              <w:rPr>
                <w:i/>
                <w:color w:val="000000"/>
              </w:rPr>
              <w:t>S2. Projektiniai pasiūlymai; S3. Techninis darbo projektas (TDP)</w:t>
            </w:r>
          </w:p>
        </w:tc>
      </w:tr>
      <w:tr w:rsidR="000E673C" w14:paraId="1AD35C1B"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CBF56" w14:textId="77777777" w:rsidR="000E673C" w:rsidRDefault="000E673C" w:rsidP="001F320D">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A4F837" w14:textId="77777777" w:rsidR="000E673C" w:rsidRDefault="000E673C" w:rsidP="001F320D">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0E673C" w14:paraId="15793652"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0AE" w14:textId="77777777" w:rsidR="000E673C" w:rsidRDefault="000E673C" w:rsidP="001F320D">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3557E2" w14:textId="77777777" w:rsidR="000E673C" w:rsidRDefault="000E673C" w:rsidP="001F320D">
            <w:pPr>
              <w:suppressAutoHyphens/>
            </w:pPr>
            <w:r>
              <w:rPr>
                <w:b/>
                <w:bCs/>
                <w:lang w:eastAsia="lt-LT"/>
              </w:rPr>
              <w:t>Informacijos įvestis ir išvestis</w:t>
            </w:r>
          </w:p>
        </w:tc>
      </w:tr>
      <w:tr w:rsidR="000E673C" w14:paraId="5FCCE3DB"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5AAA0"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E0F96DD" w14:textId="77777777" w:rsidR="000E673C" w:rsidRDefault="000E673C" w:rsidP="001F320D">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71B74DA" w14:textId="77777777" w:rsidR="000E673C" w:rsidRDefault="000E673C" w:rsidP="001F320D"/>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35E9D80" w14:textId="77777777" w:rsidR="000E673C" w:rsidRDefault="000E673C" w:rsidP="001F320D">
            <w:pPr>
              <w:suppressAutoHyphens/>
            </w:pPr>
            <w:r>
              <w:rPr>
                <w:i/>
                <w:color w:val="000000"/>
              </w:rPr>
              <w:t>Išvestis</w:t>
            </w:r>
          </w:p>
        </w:tc>
      </w:tr>
      <w:tr w:rsidR="000E673C" w14:paraId="5C9A4256"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E36C7"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98518D" w14:textId="77777777" w:rsidR="000E673C" w:rsidRDefault="000E673C" w:rsidP="001F320D">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77D5F38" w14:textId="77777777" w:rsidR="000E673C" w:rsidRDefault="000E673C" w:rsidP="001F320D">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FBACEBF" w14:textId="77777777" w:rsidR="000E673C" w:rsidRDefault="000E673C" w:rsidP="001F320D">
            <w:pPr>
              <w:suppressAutoHyphens/>
            </w:pPr>
            <w:r>
              <w:rPr>
                <w:color w:val="000000"/>
              </w:rPr>
              <w:t>Atitinkamoje statinio gyvavimo ciklo stadijoje grafiškai atvaizduotų ir (ar) aprašytų medžiagų ar gaminių eksportuoti kiekiai (struktūruotas elementų sąrašas)</w:t>
            </w:r>
          </w:p>
        </w:tc>
      </w:tr>
      <w:tr w:rsidR="000E673C" w14:paraId="009E34D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FCBFD" w14:textId="77777777" w:rsidR="000E673C" w:rsidRDefault="000E673C" w:rsidP="001F320D">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1E716E39" w14:textId="77777777" w:rsidR="000E673C" w:rsidRDefault="000E673C" w:rsidP="001F320D">
            <w:pPr>
              <w:suppressAutoHyphens/>
            </w:pPr>
            <w:r>
              <w:rPr>
                <w:b/>
                <w:color w:val="000000"/>
              </w:rPr>
              <w:t>Specifiniai užsakovo reikalavimai:</w:t>
            </w:r>
          </w:p>
        </w:tc>
      </w:tr>
      <w:tr w:rsidR="000E673C" w14:paraId="4674D5CF"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E9F95" w14:textId="77777777" w:rsidR="000E673C" w:rsidRDefault="000E673C" w:rsidP="001F320D">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91CF1CB" w14:textId="77777777" w:rsidR="000E673C" w:rsidRDefault="000E673C" w:rsidP="001F320D">
            <w:pPr>
              <w:suppressAutoHyphens/>
              <w:rPr>
                <w:b/>
                <w:bCs/>
                <w:color w:val="000000"/>
              </w:rPr>
            </w:pPr>
            <w:r>
              <w:rPr>
                <w:b/>
                <w:bCs/>
                <w:color w:val="000000"/>
              </w:rPr>
              <w:t>Ryšys su kitais modelio taikymo atvejais</w:t>
            </w:r>
          </w:p>
        </w:tc>
      </w:tr>
      <w:tr w:rsidR="000E673C" w14:paraId="434D2EB8"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B309B"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78C46BF1"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26E0140" w14:textId="77777777" w:rsidR="000E673C" w:rsidRDefault="000E673C" w:rsidP="001F320D">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132C219"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0AEAE6D1" w14:textId="77777777" w:rsidTr="001F320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062995" w14:textId="77777777" w:rsidR="000E673C" w:rsidRDefault="000E673C" w:rsidP="001F320D">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5D95A" w14:textId="77777777" w:rsidR="000E673C" w:rsidRDefault="000E673C" w:rsidP="001F320D">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00939" w14:textId="77777777" w:rsidR="000E673C" w:rsidRDefault="000E673C" w:rsidP="001F320D">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0E8AAD" w14:textId="77777777" w:rsidR="000E673C" w:rsidRDefault="000E673C" w:rsidP="001F320D">
            <w:pPr>
              <w:suppressAutoHyphens/>
              <w:rPr>
                <w:color w:val="000000"/>
              </w:rPr>
            </w:pPr>
            <w:r>
              <w:rPr>
                <w:color w:val="000000"/>
              </w:rPr>
              <w:t>Statybos procesų modeliavimas ir valdymas</w:t>
            </w:r>
          </w:p>
        </w:tc>
      </w:tr>
    </w:tbl>
    <w:p w14:paraId="581DA043" w14:textId="77777777" w:rsidR="004B33FE" w:rsidRDefault="004B33FE"/>
    <w:p w14:paraId="581DA044" w14:textId="77777777" w:rsidR="004B33FE" w:rsidRDefault="004B33FE">
      <w:pPr>
        <w:suppressAutoHyphens/>
        <w:rPr>
          <w:sz w:val="4"/>
          <w:szCs w:val="4"/>
        </w:rPr>
      </w:pPr>
    </w:p>
    <w:p w14:paraId="581DA075" w14:textId="04456B92" w:rsidR="004B33FE" w:rsidRDefault="00662333">
      <w:pPr>
        <w:suppressAutoHyphens/>
        <w:rPr>
          <w:szCs w:val="24"/>
        </w:rPr>
      </w:pPr>
      <w:r>
        <w:rPr>
          <w:szCs w:val="24"/>
        </w:rPr>
        <w:t>3.</w:t>
      </w:r>
      <w:r w:rsidR="00E76E08">
        <w:rPr>
          <w:szCs w:val="24"/>
        </w:rPr>
        <w:t>3</w:t>
      </w:r>
      <w:r>
        <w:rPr>
          <w:szCs w:val="24"/>
        </w:rPr>
        <w:t>.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0E673C" w14:paraId="573CA98B"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6AF36" w14:textId="77777777" w:rsidR="000E673C" w:rsidRDefault="000E673C" w:rsidP="001F320D">
            <w:pPr>
              <w:suppressAutoHyphens/>
              <w:rPr>
                <w:b/>
                <w:bCs/>
              </w:rPr>
            </w:pPr>
            <w:r>
              <w:rPr>
                <w:b/>
                <w:bCs/>
                <w:szCs w:val="24"/>
              </w:rPr>
              <w:t>Statinio informacinio modeliavimo projekto vizualizavimas ir peržiūros</w:t>
            </w:r>
          </w:p>
        </w:tc>
      </w:tr>
      <w:tr w:rsidR="000E673C" w14:paraId="589A6D5B"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412E4F" w14:textId="07349A40" w:rsidR="000E673C" w:rsidRDefault="000E673C" w:rsidP="001F320D">
            <w:pPr>
              <w:suppressAutoHyphens/>
            </w:pPr>
            <w:r>
              <w:rPr>
                <w:b/>
                <w:bCs/>
                <w:i/>
                <w:color w:val="000000"/>
              </w:rPr>
              <w:t>Statinio gyvavimo ciklo stadija:</w:t>
            </w:r>
            <w:r>
              <w:rPr>
                <w:b/>
                <w:bCs/>
                <w:color w:val="000000"/>
              </w:rPr>
              <w:t xml:space="preserve"> S2; S3</w:t>
            </w:r>
          </w:p>
        </w:tc>
      </w:tr>
      <w:tr w:rsidR="000E673C" w14:paraId="592B8EBF" w14:textId="77777777" w:rsidTr="001F320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22209" w14:textId="77777777" w:rsidR="000E673C" w:rsidRDefault="000E673C" w:rsidP="001F320D">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09547" w14:textId="77777777" w:rsidR="000E673C" w:rsidRDefault="000E673C" w:rsidP="001F320D">
            <w:pPr>
              <w:suppressAutoHyphens/>
            </w:pPr>
            <w:r>
              <w:rPr>
                <w:b/>
                <w:color w:val="000000"/>
              </w:rPr>
              <w:t>Pavadinimas.</w:t>
            </w:r>
            <w:r>
              <w:rPr>
                <w:color w:val="000000"/>
              </w:rPr>
              <w:t xml:space="preserve"> </w:t>
            </w:r>
            <w:r>
              <w:rPr>
                <w:szCs w:val="24"/>
              </w:rPr>
              <w:t>Sklypo analizė</w:t>
            </w:r>
          </w:p>
        </w:tc>
      </w:tr>
      <w:tr w:rsidR="000E673C" w14:paraId="444979DA" w14:textId="77777777" w:rsidTr="001F320D">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019F0" w14:textId="77777777" w:rsidR="000E673C" w:rsidRDefault="000E673C" w:rsidP="001F320D">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00340" w14:textId="080E322A" w:rsidR="000E673C" w:rsidRDefault="000E673C" w:rsidP="001F320D">
            <w:pPr>
              <w:suppressAutoHyphens/>
              <w:rPr>
                <w:i/>
                <w:color w:val="000000"/>
              </w:rPr>
            </w:pPr>
            <w:r>
              <w:rPr>
                <w:i/>
                <w:color w:val="000000"/>
              </w:rPr>
              <w:t>S2. Projektiniai pasiūlymai; S3. Techninis darbo projektas (TDP)</w:t>
            </w:r>
          </w:p>
        </w:tc>
      </w:tr>
      <w:tr w:rsidR="000E673C" w14:paraId="6A405585"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48499" w14:textId="77777777" w:rsidR="000E673C" w:rsidRDefault="000E673C" w:rsidP="001F320D">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FCAB4" w14:textId="77777777" w:rsidR="000E673C" w:rsidRDefault="000E673C" w:rsidP="001F320D">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0E673C" w14:paraId="44206525"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DD25E" w14:textId="77777777" w:rsidR="000E673C" w:rsidRDefault="000E673C" w:rsidP="001F320D">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01C2E13" w14:textId="77777777" w:rsidR="000E673C" w:rsidRDefault="000E673C" w:rsidP="001F320D">
            <w:pPr>
              <w:suppressAutoHyphens/>
            </w:pPr>
            <w:r>
              <w:rPr>
                <w:b/>
                <w:bCs/>
                <w:lang w:eastAsia="lt-LT"/>
              </w:rPr>
              <w:t>Informacijos įvestis ir išvestis</w:t>
            </w:r>
          </w:p>
        </w:tc>
      </w:tr>
      <w:tr w:rsidR="000E673C" w14:paraId="183FE966"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518E8"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29354D" w14:textId="77777777" w:rsidR="000E673C" w:rsidRDefault="000E673C" w:rsidP="001F320D">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1AEEAD95" w14:textId="77777777" w:rsidR="000E673C" w:rsidRDefault="000E673C" w:rsidP="001F320D">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185E21A" w14:textId="77777777" w:rsidR="000E673C" w:rsidRDefault="000E673C" w:rsidP="001F320D">
            <w:pPr>
              <w:suppressAutoHyphens/>
            </w:pPr>
            <w:r>
              <w:rPr>
                <w:i/>
                <w:color w:val="000000"/>
              </w:rPr>
              <w:t>Išvestis</w:t>
            </w:r>
          </w:p>
        </w:tc>
      </w:tr>
      <w:tr w:rsidR="000E673C" w14:paraId="477195A4"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E99B62"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FAFAAF" w14:textId="77777777" w:rsidR="000E673C" w:rsidRDefault="000E673C" w:rsidP="001F320D">
            <w:pPr>
              <w:suppressAutoHyphens/>
              <w:rPr>
                <w:szCs w:val="24"/>
              </w:rPr>
            </w:pPr>
            <w:r>
              <w:rPr>
                <w:szCs w:val="24"/>
                <w:lang w:eastAsia="lt-LT"/>
              </w:rPr>
              <w:t>Esamų sąlygų modelis.</w:t>
            </w:r>
          </w:p>
          <w:p w14:paraId="796FDD9E" w14:textId="77777777" w:rsidR="000E673C" w:rsidRDefault="000E673C" w:rsidP="001F320D">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A89EA9F" w14:textId="77777777" w:rsidR="000E673C" w:rsidRDefault="000E673C" w:rsidP="001F320D">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7FAB153" w14:textId="77777777" w:rsidR="000E673C" w:rsidRDefault="000E673C" w:rsidP="001F320D">
            <w:pPr>
              <w:suppressAutoHyphens/>
              <w:rPr>
                <w:szCs w:val="24"/>
              </w:rPr>
            </w:pPr>
            <w:r>
              <w:rPr>
                <w:szCs w:val="24"/>
                <w:lang w:eastAsia="lt-LT"/>
              </w:rPr>
              <w:t>Susieto BIM modelio vizualizacijos.</w:t>
            </w:r>
          </w:p>
        </w:tc>
      </w:tr>
      <w:tr w:rsidR="000E673C" w14:paraId="2665F47A"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6A245"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70C2E46" w14:textId="77777777" w:rsidR="000E673C" w:rsidRDefault="000E673C" w:rsidP="001F320D">
            <w:pPr>
              <w:suppressAutoHyphens/>
              <w:rPr>
                <w:szCs w:val="24"/>
                <w:lang w:eastAsia="lt-LT"/>
              </w:rPr>
            </w:pPr>
            <w:r>
              <w:rPr>
                <w:szCs w:val="24"/>
                <w:lang w:eastAsia="lt-LT"/>
              </w:rPr>
              <w:t>Esamų sąlygų modelis.</w:t>
            </w:r>
          </w:p>
          <w:p w14:paraId="1957FAFD" w14:textId="77777777" w:rsidR="000E673C" w:rsidRDefault="000E673C" w:rsidP="001F320D">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F44814B" w14:textId="77777777" w:rsidR="000E673C" w:rsidRDefault="000E673C" w:rsidP="001F320D">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220FBBA" w14:textId="77777777" w:rsidR="000E673C" w:rsidRDefault="000E673C" w:rsidP="001F320D">
            <w:pPr>
              <w:suppressAutoHyphens/>
              <w:rPr>
                <w:color w:val="000000"/>
                <w:szCs w:val="24"/>
              </w:rPr>
            </w:pPr>
            <w:r>
              <w:rPr>
                <w:szCs w:val="24"/>
                <w:lang w:eastAsia="lt-LT"/>
              </w:rPr>
              <w:t>Susieto BIM modelio vizualizacijos.</w:t>
            </w:r>
          </w:p>
        </w:tc>
      </w:tr>
      <w:tr w:rsidR="000E673C" w14:paraId="41463E4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0A0FF" w14:textId="77777777" w:rsidR="000E673C" w:rsidRDefault="000E673C" w:rsidP="001F320D">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60D24B7" w14:textId="77777777" w:rsidR="000E673C" w:rsidRDefault="000E673C" w:rsidP="001F320D">
            <w:pPr>
              <w:suppressAutoHyphens/>
            </w:pPr>
            <w:r>
              <w:rPr>
                <w:b/>
                <w:color w:val="000000"/>
              </w:rPr>
              <w:t>Specifiniai užsakovo reikalavimai:</w:t>
            </w:r>
          </w:p>
        </w:tc>
      </w:tr>
      <w:tr w:rsidR="000E673C" w14:paraId="0B35E35F"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0BDD4" w14:textId="77777777" w:rsidR="000E673C" w:rsidRDefault="000E673C" w:rsidP="001F320D">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690F4E25" w14:textId="77777777" w:rsidR="000E673C" w:rsidRDefault="000E673C" w:rsidP="001F320D">
            <w:pPr>
              <w:suppressAutoHyphens/>
              <w:rPr>
                <w:b/>
                <w:bCs/>
                <w:color w:val="000000"/>
              </w:rPr>
            </w:pPr>
            <w:r>
              <w:rPr>
                <w:b/>
                <w:bCs/>
                <w:color w:val="000000"/>
              </w:rPr>
              <w:t>Ryšys su kitais modelio taikymo atvejais</w:t>
            </w:r>
          </w:p>
        </w:tc>
      </w:tr>
      <w:tr w:rsidR="000E673C" w14:paraId="1449099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065A4"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6280BE8"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95DC07D" w14:textId="77777777" w:rsidR="000E673C" w:rsidRDefault="000E673C" w:rsidP="001F320D">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CAE42E5"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11F47536" w14:textId="77777777" w:rsidTr="001F320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264E9" w14:textId="77777777" w:rsidR="000E673C" w:rsidRDefault="000E673C" w:rsidP="001F320D">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E6242C" w14:textId="77777777" w:rsidR="000E673C" w:rsidRDefault="000E673C" w:rsidP="001F320D">
            <w:pPr>
              <w:suppressAutoHyphens/>
              <w:rPr>
                <w:szCs w:val="24"/>
              </w:rPr>
            </w:pPr>
            <w:r>
              <w:rPr>
                <w:szCs w:val="24"/>
                <w:lang w:eastAsia="lt-LT"/>
              </w:rPr>
              <w:t>Esamų sąlygų modeliavimas.</w:t>
            </w:r>
          </w:p>
          <w:p w14:paraId="0F068A8C" w14:textId="77777777" w:rsidR="000E673C" w:rsidRDefault="000E673C" w:rsidP="001F320D">
            <w:pPr>
              <w:suppressAutoHyphens/>
              <w:rPr>
                <w:szCs w:val="24"/>
                <w:lang w:eastAsia="lt-LT"/>
              </w:rPr>
            </w:pPr>
            <w:r>
              <w:rPr>
                <w:szCs w:val="24"/>
                <w:lang w:eastAsia="lt-LT"/>
              </w:rPr>
              <w:t>Funkcinis, tūrinis, planinis vertinimas.</w:t>
            </w:r>
          </w:p>
          <w:p w14:paraId="08FDD92E" w14:textId="77777777" w:rsidR="000E673C" w:rsidRDefault="000E673C" w:rsidP="001F320D">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175A8" w14:textId="77777777" w:rsidR="000E673C" w:rsidRDefault="000E673C" w:rsidP="001F320D">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8B6D7F" w14:textId="77777777" w:rsidR="000E673C" w:rsidRDefault="000E673C" w:rsidP="001F320D">
            <w:pPr>
              <w:suppressAutoHyphens/>
              <w:rPr>
                <w:color w:val="000000"/>
                <w:szCs w:val="24"/>
              </w:rPr>
            </w:pPr>
            <w:r>
              <w:rPr>
                <w:color w:val="221F1F"/>
                <w:spacing w:val="-1"/>
                <w:szCs w:val="24"/>
              </w:rPr>
              <w:t>-</w:t>
            </w:r>
          </w:p>
        </w:tc>
      </w:tr>
    </w:tbl>
    <w:p w14:paraId="581DA0AA" w14:textId="77777777" w:rsidR="004B33FE" w:rsidRDefault="004B33FE">
      <w:pPr>
        <w:suppressAutoHyphens/>
        <w:rPr>
          <w:b/>
          <w:szCs w:val="24"/>
        </w:rPr>
      </w:pPr>
    </w:p>
    <w:p w14:paraId="581DA0AB" w14:textId="4965747A" w:rsidR="004B33FE" w:rsidRDefault="00662333">
      <w:pPr>
        <w:suppressAutoHyphens/>
      </w:pPr>
      <w:r>
        <w:rPr>
          <w:szCs w:val="24"/>
        </w:rPr>
        <w:t>3</w:t>
      </w:r>
      <w:r>
        <w:rPr>
          <w:sz w:val="22"/>
          <w:szCs w:val="22"/>
        </w:rPr>
        <w:t>.</w:t>
      </w:r>
      <w:r w:rsidR="00E76E08">
        <w:rPr>
          <w:szCs w:val="24"/>
        </w:rPr>
        <w:t>4</w:t>
      </w:r>
      <w:r>
        <w:rPr>
          <w:szCs w:val="24"/>
        </w:rPr>
        <w:t>.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02CCAF52"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342719" w14:textId="77777777" w:rsidR="000E673C" w:rsidRDefault="000E673C" w:rsidP="001F320D">
            <w:pPr>
              <w:suppressAutoHyphens/>
              <w:rPr>
                <w:b/>
                <w:szCs w:val="24"/>
              </w:rPr>
            </w:pPr>
            <w:r>
              <w:rPr>
                <w:b/>
                <w:szCs w:val="24"/>
              </w:rPr>
              <w:t>Projektavimas</w:t>
            </w:r>
            <w:r>
              <w:rPr>
                <w:rFonts w:cs="Arial"/>
                <w:b/>
                <w:szCs w:val="24"/>
              </w:rPr>
              <w:t xml:space="preserve"> ir (ar)</w:t>
            </w:r>
            <w:r>
              <w:rPr>
                <w:b/>
                <w:szCs w:val="24"/>
              </w:rPr>
              <w:t xml:space="preserve"> modeliavimas</w:t>
            </w:r>
          </w:p>
        </w:tc>
      </w:tr>
      <w:tr w:rsidR="000E673C" w14:paraId="08AFF43E"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6E89FA" w14:textId="0D4DCC67" w:rsidR="000E673C" w:rsidRDefault="000E673C" w:rsidP="001F320D">
            <w:pPr>
              <w:suppressAutoHyphens/>
            </w:pPr>
            <w:r>
              <w:rPr>
                <w:b/>
                <w:bCs/>
                <w:i/>
                <w:color w:val="000000"/>
              </w:rPr>
              <w:t>Statinio gyvavimo ciklo stadija:</w:t>
            </w:r>
            <w:r>
              <w:rPr>
                <w:i/>
                <w:color w:val="000000"/>
              </w:rPr>
              <w:t xml:space="preserve"> </w:t>
            </w:r>
            <w:r>
              <w:rPr>
                <w:b/>
              </w:rPr>
              <w:t>S2; S3</w:t>
            </w:r>
          </w:p>
        </w:tc>
      </w:tr>
      <w:tr w:rsidR="000E673C" w14:paraId="33653E96"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3991C1"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997D34" w14:textId="77777777" w:rsidR="000E673C" w:rsidRDefault="000E673C" w:rsidP="001F320D">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0E673C" w14:paraId="33A44659"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1EBC5C"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2CF449" w14:textId="65A1DC83" w:rsidR="000E673C" w:rsidRDefault="000E673C" w:rsidP="001F320D">
            <w:pPr>
              <w:suppressAutoHyphens/>
            </w:pPr>
            <w:r>
              <w:rPr>
                <w:i/>
              </w:rPr>
              <w:t xml:space="preserve">S2. Projektiniai pasiūlymai; S3. Techninis darbo projektas (TP) </w:t>
            </w:r>
          </w:p>
        </w:tc>
      </w:tr>
      <w:tr w:rsidR="000E673C" w14:paraId="333FF71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2B9627"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32C3D7E" w14:textId="77777777" w:rsidR="000E673C" w:rsidRDefault="000E673C" w:rsidP="001F320D">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0E673C" w14:paraId="390FBCC0"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F82CC4"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DA2023" w14:textId="77777777" w:rsidR="000E673C" w:rsidRDefault="000E673C" w:rsidP="001F320D">
            <w:pPr>
              <w:suppressAutoHyphens/>
            </w:pPr>
            <w:r>
              <w:rPr>
                <w:b/>
                <w:bCs/>
              </w:rPr>
              <w:t>Informacijos įvestis ir išvestis</w:t>
            </w:r>
          </w:p>
        </w:tc>
      </w:tr>
      <w:tr w:rsidR="000E673C" w14:paraId="1154BB3B"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C8EA04" w14:textId="77777777" w:rsidR="000E673C" w:rsidRDefault="000E673C" w:rsidP="001F320D">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C6743E"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6651BB" w14:textId="77777777" w:rsidR="000E673C" w:rsidRDefault="000E673C" w:rsidP="001F320D">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5A394B" w14:textId="77777777" w:rsidR="000E673C" w:rsidRDefault="000E673C" w:rsidP="001F320D">
            <w:pPr>
              <w:suppressAutoHyphens/>
            </w:pPr>
            <w:r>
              <w:rPr>
                <w:i/>
                <w:iCs/>
              </w:rPr>
              <w:t>Išvestis</w:t>
            </w:r>
          </w:p>
        </w:tc>
      </w:tr>
      <w:tr w:rsidR="000E673C" w14:paraId="749D55B3"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9F76C2" w14:textId="77777777" w:rsidR="000E673C" w:rsidRDefault="000E673C" w:rsidP="001F320D">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529BF6BF" w14:textId="77777777" w:rsidR="000E673C" w:rsidRDefault="000E673C" w:rsidP="001F320D">
            <w:pPr>
              <w:suppressAutoHyphens/>
              <w:rPr>
                <w:szCs w:val="24"/>
              </w:rPr>
            </w:pPr>
            <w:r>
              <w:rPr>
                <w:szCs w:val="24"/>
              </w:rPr>
              <w:t>Esamų sąlygų modelis (</w:t>
            </w:r>
            <w:r>
              <w:rPr>
                <w:i/>
                <w:iCs/>
                <w:szCs w:val="24"/>
              </w:rPr>
              <w:t>jei buvo parengtas ankstesnėse stadijose</w:t>
            </w:r>
            <w:r>
              <w:rPr>
                <w:szCs w:val="24"/>
              </w:rPr>
              <w:t>).</w:t>
            </w:r>
          </w:p>
          <w:p w14:paraId="4455EA68" w14:textId="77777777" w:rsidR="000E673C" w:rsidRDefault="000E673C" w:rsidP="001F320D">
            <w:pPr>
              <w:suppressAutoHyphens/>
              <w:rPr>
                <w:szCs w:val="24"/>
                <w:lang w:eastAsia="lt-LT"/>
              </w:rPr>
            </w:pPr>
            <w:r>
              <w:rPr>
                <w:szCs w:val="24"/>
                <w:lang w:eastAsia="lt-LT"/>
              </w:rPr>
              <w:t>Užsakovo techninė užduotis.</w:t>
            </w:r>
          </w:p>
          <w:p w14:paraId="2F0E7CA3" w14:textId="77777777" w:rsidR="000E673C" w:rsidRDefault="000E673C" w:rsidP="001F320D">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59D03F6C" w14:textId="77777777" w:rsidR="000E673C" w:rsidRDefault="000E673C" w:rsidP="001F320D">
            <w:pPr>
              <w:suppressAutoHyphens/>
              <w:rPr>
                <w:szCs w:val="24"/>
                <w:lang w:eastAsia="lt-LT"/>
              </w:rPr>
            </w:pPr>
            <w:r>
              <w:rPr>
                <w:szCs w:val="24"/>
                <w:lang w:eastAsia="lt-LT"/>
              </w:rPr>
              <w:t>Atliktų (pagal poreikį) analizių ataskaitos.</w:t>
            </w:r>
          </w:p>
          <w:p w14:paraId="251DF3A5" w14:textId="77777777" w:rsidR="000E673C" w:rsidRDefault="000E673C" w:rsidP="001F320D">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0918B984" w14:textId="77777777" w:rsidR="000E673C" w:rsidRDefault="000E673C" w:rsidP="001F320D">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w:t>
            </w:r>
            <w:r>
              <w:rPr>
                <w:szCs w:val="24"/>
              </w:rPr>
              <w:lastRenderedPageBreak/>
              <w:t xml:space="preserve">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91B5C0" w14:textId="183CC7F4" w:rsidR="000E673C" w:rsidRDefault="000E673C" w:rsidP="001F320D">
            <w:pPr>
              <w:suppressAutoHyphens/>
            </w:pPr>
            <w:r>
              <w:rPr>
                <w:b/>
              </w:rPr>
              <w:lastRenderedPageBreak/>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F65474" w14:textId="77777777" w:rsidR="000E673C" w:rsidRDefault="000E673C" w:rsidP="001F320D">
            <w:pPr>
              <w:suppressAutoHyphens/>
            </w:pPr>
            <w:r>
              <w:rPr>
                <w:rFonts w:cs="Arial"/>
                <w:position w:val="-2"/>
              </w:rPr>
              <w:t>Statinio informacinis modelis ir (ar)jo dalis ir (ar)susietas modelis.</w:t>
            </w:r>
          </w:p>
          <w:p w14:paraId="6912A77A" w14:textId="77777777" w:rsidR="000E673C" w:rsidRDefault="000E673C" w:rsidP="001F320D">
            <w:pPr>
              <w:suppressAutoHyphens/>
            </w:pPr>
            <w:r>
              <w:rPr>
                <w:rFonts w:cs="Arial"/>
                <w:position w:val="-2"/>
              </w:rPr>
              <w:t>Sugeneruoti brėžiniai ir kiekiai.</w:t>
            </w:r>
          </w:p>
          <w:p w14:paraId="0BAFDC26" w14:textId="77777777" w:rsidR="000E673C" w:rsidRDefault="000E673C" w:rsidP="001F320D"/>
        </w:tc>
      </w:tr>
      <w:tr w:rsidR="000E673C" w14:paraId="4E577005" w14:textId="77777777" w:rsidTr="001F320D">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2EDA132" w14:textId="77777777" w:rsidR="000E673C" w:rsidRDefault="000E673C" w:rsidP="001F320D">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014DEE09" w14:textId="77777777" w:rsidR="000E673C" w:rsidRDefault="000E673C" w:rsidP="001F320D">
            <w:pPr>
              <w:suppressAutoHyphens/>
            </w:pPr>
            <w:r>
              <w:t>Esamų sąlygų modelis (</w:t>
            </w:r>
            <w:r>
              <w:rPr>
                <w:i/>
                <w:iCs/>
              </w:rPr>
              <w:t>jei buvo parengtas ankstesnėse stadijose</w:t>
            </w:r>
            <w:r>
              <w:t>).</w:t>
            </w:r>
          </w:p>
          <w:p w14:paraId="25B16DD8" w14:textId="77777777" w:rsidR="000E673C" w:rsidRDefault="000E673C" w:rsidP="001F320D">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22CFAF25" w14:textId="77777777" w:rsidR="000E673C" w:rsidRDefault="000E673C" w:rsidP="001F320D">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7EDBD9" w14:textId="77777777" w:rsidR="000E673C" w:rsidRDefault="000E673C" w:rsidP="001F320D">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C4D4E8" w14:textId="77777777" w:rsidR="000E673C" w:rsidRDefault="000E673C" w:rsidP="001F320D">
            <w:pPr>
              <w:suppressAutoHyphens/>
              <w:rPr>
                <w:rFonts w:cs="Arial"/>
              </w:rPr>
            </w:pPr>
            <w:r>
              <w:rPr>
                <w:rFonts w:cs="Arial"/>
                <w:position w:val="-2"/>
              </w:rPr>
              <w:t>Statinio informacinis modelis / jo dalis / susietas modelis.</w:t>
            </w:r>
          </w:p>
          <w:p w14:paraId="5728ABE6" w14:textId="77777777" w:rsidR="000E673C" w:rsidRDefault="000E673C" w:rsidP="001F320D">
            <w:pPr>
              <w:suppressAutoHyphens/>
              <w:rPr>
                <w:rFonts w:cs="Arial"/>
              </w:rPr>
            </w:pPr>
            <w:r>
              <w:rPr>
                <w:rFonts w:cs="Arial"/>
                <w:position w:val="-2"/>
              </w:rPr>
              <w:t>Sugeneruoti brėžiniai ir kiekiai.</w:t>
            </w:r>
          </w:p>
        </w:tc>
      </w:tr>
      <w:tr w:rsidR="000E673C" w14:paraId="7C72C48E"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714503" w14:textId="77777777" w:rsidR="000E673C" w:rsidRDefault="000E673C" w:rsidP="001F320D">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714BB9" w14:textId="77777777" w:rsidR="000E673C" w:rsidRDefault="000E673C" w:rsidP="001F320D">
            <w:pPr>
              <w:suppressAutoHyphens/>
            </w:pPr>
            <w:r>
              <w:rPr>
                <w:b/>
                <w:bCs/>
              </w:rPr>
              <w:t>Specifiniai užsakovo reikalavimai:</w:t>
            </w:r>
            <w:r>
              <w:rPr>
                <w:b/>
                <w:bCs/>
                <w:lang w:eastAsia="lt-LT"/>
              </w:rPr>
              <w:t xml:space="preserve"> </w:t>
            </w:r>
          </w:p>
        </w:tc>
      </w:tr>
      <w:tr w:rsidR="000E673C" w14:paraId="56C6111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EB7F4F"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FE020" w14:textId="77777777" w:rsidR="000E673C" w:rsidRDefault="000E673C" w:rsidP="001F320D">
            <w:pPr>
              <w:suppressAutoHyphens/>
            </w:pPr>
            <w:r>
              <w:rPr>
                <w:b/>
              </w:rPr>
              <w:t>Ryšys su</w:t>
            </w:r>
            <w:r>
              <w:rPr>
                <w:b/>
                <w:bCs/>
              </w:rPr>
              <w:t xml:space="preserve"> kitais modelio taikymo atvejais</w:t>
            </w:r>
          </w:p>
        </w:tc>
      </w:tr>
      <w:tr w:rsidR="000E673C" w14:paraId="627EEAAB"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8A03DC"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C2CF5C"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99DE5A"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F40C0C" w14:textId="77777777" w:rsidR="000E673C" w:rsidRDefault="000E673C" w:rsidP="001F320D">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0E673C" w14:paraId="3B8F4C31"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FD98CF" w14:textId="77777777" w:rsidR="000E673C" w:rsidRDefault="000E673C" w:rsidP="001F320D">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DC0C3F" w14:textId="77777777" w:rsidR="000E673C" w:rsidRDefault="000E673C" w:rsidP="001F320D">
            <w:pPr>
              <w:suppressAutoHyphens/>
              <w:rPr>
                <w:szCs w:val="24"/>
                <w:lang w:eastAsia="lt-LT"/>
              </w:rPr>
            </w:pPr>
            <w:r>
              <w:rPr>
                <w:szCs w:val="24"/>
                <w:lang w:eastAsia="lt-LT"/>
              </w:rPr>
              <w:t>Esamų sąlygų modeliavimas.</w:t>
            </w:r>
          </w:p>
          <w:p w14:paraId="24CEBEEE" w14:textId="77777777" w:rsidR="000E673C" w:rsidRDefault="000E673C" w:rsidP="001F320D">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F7579" w14:textId="77777777" w:rsidR="000E673C" w:rsidRDefault="000E673C" w:rsidP="001F320D">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A6198" w14:textId="77777777" w:rsidR="000E673C" w:rsidRDefault="000E673C" w:rsidP="001F320D">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4D0EFEBA" w14:textId="77777777" w:rsidR="000E673C" w:rsidRDefault="000E673C" w:rsidP="001F320D">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534EFECF" w14:textId="77777777" w:rsidR="000E673C" w:rsidRDefault="000E673C" w:rsidP="001F320D">
            <w:pPr>
              <w:suppressAutoHyphens/>
              <w:rPr>
                <w:szCs w:val="24"/>
                <w:lang w:eastAsia="lt-LT"/>
              </w:rPr>
            </w:pPr>
            <w:r>
              <w:rPr>
                <w:szCs w:val="24"/>
                <w:lang w:eastAsia="lt-LT"/>
              </w:rPr>
              <w:t>Statybos procesų modeliavimas ir valdymas.</w:t>
            </w:r>
          </w:p>
          <w:p w14:paraId="189231DB" w14:textId="77777777" w:rsidR="000E673C" w:rsidRDefault="000E673C" w:rsidP="001F320D">
            <w:pPr>
              <w:suppressAutoHyphens/>
              <w:rPr>
                <w:szCs w:val="24"/>
                <w:lang w:eastAsia="lt-LT"/>
              </w:rPr>
            </w:pPr>
            <w:r>
              <w:rPr>
                <w:szCs w:val="24"/>
                <w:lang w:eastAsia="lt-LT"/>
              </w:rPr>
              <w:t>Statybvietės planavimas.</w:t>
            </w:r>
          </w:p>
        </w:tc>
      </w:tr>
      <w:tr w:rsidR="000E673C" w14:paraId="0FE3734D"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6ABF08" w14:textId="77777777" w:rsidR="000E673C" w:rsidRDefault="000E673C" w:rsidP="001F320D">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2F5778" w14:textId="77777777" w:rsidR="000E673C" w:rsidRDefault="000E673C" w:rsidP="001F320D">
            <w:pPr>
              <w:suppressAutoHyphens/>
              <w:rPr>
                <w:szCs w:val="24"/>
                <w:lang w:eastAsia="lt-LT"/>
              </w:rPr>
            </w:pPr>
            <w:r>
              <w:rPr>
                <w:szCs w:val="24"/>
                <w:lang w:eastAsia="lt-LT"/>
              </w:rPr>
              <w:t>Esamų sąlygų modeliavimas.</w:t>
            </w:r>
          </w:p>
          <w:p w14:paraId="003B6DF7" w14:textId="77777777" w:rsidR="000E673C" w:rsidRDefault="000E673C" w:rsidP="001F320D">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F64845" w14:textId="77777777" w:rsidR="000E673C" w:rsidRDefault="000E673C" w:rsidP="001F320D">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3F20A3" w14:textId="77777777" w:rsidR="000E673C" w:rsidRDefault="000E673C" w:rsidP="001F320D">
            <w:pPr>
              <w:suppressAutoHyphens/>
              <w:rPr>
                <w:szCs w:val="24"/>
                <w:lang w:eastAsia="lt-LT"/>
              </w:rPr>
            </w:pPr>
            <w:r>
              <w:rPr>
                <w:szCs w:val="24"/>
                <w:lang w:eastAsia="lt-LT"/>
              </w:rPr>
              <w:t>3D koordinavimas ir (ar) susikirtimų patikra.</w:t>
            </w:r>
          </w:p>
          <w:p w14:paraId="39D3DD74" w14:textId="77777777" w:rsidR="000E673C" w:rsidRDefault="000E673C" w:rsidP="001F320D">
            <w:pPr>
              <w:suppressAutoHyphens/>
              <w:rPr>
                <w:szCs w:val="24"/>
                <w:lang w:eastAsia="lt-LT"/>
              </w:rPr>
            </w:pPr>
            <w:r>
              <w:rPr>
                <w:szCs w:val="24"/>
                <w:lang w:eastAsia="lt-LT"/>
              </w:rPr>
              <w:t>Statybos procesų modeliavimas ir valdymas.</w:t>
            </w:r>
          </w:p>
        </w:tc>
      </w:tr>
    </w:tbl>
    <w:p w14:paraId="581DA1C2" w14:textId="77777777" w:rsidR="004B33FE" w:rsidRDefault="004B33FE"/>
    <w:p w14:paraId="78527D7E" w14:textId="3E91C654" w:rsidR="00966309" w:rsidRDefault="00966309" w:rsidP="00966309">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1395D959"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AEF265" w14:textId="77777777" w:rsidR="000E673C" w:rsidRDefault="000E673C" w:rsidP="001F320D">
            <w:pPr>
              <w:suppressAutoHyphens/>
              <w:rPr>
                <w:b/>
                <w:bCs/>
              </w:rPr>
            </w:pPr>
            <w:r>
              <w:rPr>
                <w:b/>
                <w:bCs/>
              </w:rPr>
              <w:t>Inžineriniai skaičiavimai ir analizė</w:t>
            </w:r>
          </w:p>
        </w:tc>
      </w:tr>
      <w:tr w:rsidR="000E673C" w14:paraId="38C828E6"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BFD7D6" w14:textId="5D034FB6" w:rsidR="000E673C" w:rsidRDefault="000E673C" w:rsidP="001F320D">
            <w:pPr>
              <w:suppressAutoHyphens/>
            </w:pPr>
            <w:r>
              <w:rPr>
                <w:b/>
                <w:bCs/>
                <w:i/>
                <w:color w:val="000000"/>
              </w:rPr>
              <w:t>Statinio gyvavimo ciklo stadija:</w:t>
            </w:r>
            <w:r>
              <w:rPr>
                <w:i/>
                <w:color w:val="000000"/>
              </w:rPr>
              <w:t xml:space="preserve"> </w:t>
            </w:r>
            <w:r>
              <w:rPr>
                <w:b/>
              </w:rPr>
              <w:t>S2; S3</w:t>
            </w:r>
          </w:p>
        </w:tc>
      </w:tr>
      <w:tr w:rsidR="000E673C" w14:paraId="74D6AB4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1D5D8A4"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E50AA8" w14:textId="77777777" w:rsidR="000E673C" w:rsidRDefault="000E673C" w:rsidP="001F320D">
            <w:pPr>
              <w:suppressAutoHyphens/>
            </w:pPr>
            <w:r>
              <w:rPr>
                <w:b/>
              </w:rPr>
              <w:t>Pavadinimas.</w:t>
            </w:r>
            <w:r>
              <w:t xml:space="preserve"> Inžineriniai skaičiavimai ir analizė</w:t>
            </w:r>
          </w:p>
        </w:tc>
      </w:tr>
      <w:tr w:rsidR="000E673C" w14:paraId="5FA9862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75408B"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3A039E" w14:textId="0C5399C1" w:rsidR="000E673C" w:rsidRDefault="000E673C" w:rsidP="001F320D">
            <w:pPr>
              <w:suppressAutoHyphens/>
            </w:pPr>
            <w:r>
              <w:rPr>
                <w:i/>
              </w:rPr>
              <w:t xml:space="preserve">S2. Projektiniai pasiūlymai; S3. Techninis darbo projektas (TDP) </w:t>
            </w:r>
          </w:p>
        </w:tc>
      </w:tr>
      <w:tr w:rsidR="000E673C" w14:paraId="5DB369B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8DA559"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60D0CDE" w14:textId="77777777" w:rsidR="000E673C" w:rsidRDefault="000E673C" w:rsidP="001F320D">
            <w:pPr>
              <w:suppressAutoHyphens/>
            </w:pPr>
            <w:r>
              <w:rPr>
                <w:b/>
                <w:bCs/>
                <w:szCs w:val="24"/>
                <w:lang w:eastAsia="lt-LT"/>
              </w:rPr>
              <w:t>Tikslas</w:t>
            </w:r>
            <w:r>
              <w:t>: Statinio informacinio modelio sukūrimas skaičiavimams ir analizėms atlikti.</w:t>
            </w:r>
          </w:p>
        </w:tc>
      </w:tr>
      <w:tr w:rsidR="000E673C" w14:paraId="50A11A9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EAFC0D"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D45A83" w14:textId="77777777" w:rsidR="000E673C" w:rsidRDefault="000E673C" w:rsidP="001F320D">
            <w:pPr>
              <w:suppressAutoHyphens/>
            </w:pPr>
            <w:r>
              <w:rPr>
                <w:b/>
                <w:bCs/>
              </w:rPr>
              <w:t>Informacijos įvestis ir išvestis</w:t>
            </w:r>
          </w:p>
        </w:tc>
      </w:tr>
      <w:tr w:rsidR="000E673C" w14:paraId="3270325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872718"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F39BB0"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A86BDB"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E7DE4" w14:textId="77777777" w:rsidR="000E673C" w:rsidRDefault="000E673C" w:rsidP="001F320D">
            <w:pPr>
              <w:suppressAutoHyphens/>
            </w:pPr>
            <w:r>
              <w:rPr>
                <w:i/>
                <w:iCs/>
              </w:rPr>
              <w:t>Išvestis</w:t>
            </w:r>
          </w:p>
        </w:tc>
      </w:tr>
      <w:tr w:rsidR="000E673C" w14:paraId="0D5D2089"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477139"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70CF64BB" w14:textId="77777777" w:rsidR="000E673C" w:rsidRDefault="000E673C" w:rsidP="001F320D">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584FA5"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45491" w14:textId="77777777" w:rsidR="000E673C" w:rsidRDefault="000E673C" w:rsidP="001F320D">
            <w:pPr>
              <w:suppressAutoHyphens/>
            </w:pPr>
            <w:r>
              <w:t>Atliekama analizė, sugeneruojama analizės ataskaita.</w:t>
            </w:r>
          </w:p>
        </w:tc>
      </w:tr>
      <w:tr w:rsidR="000E673C" w14:paraId="19D75BE0"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B5E3C9" w14:textId="77777777" w:rsidR="000E673C" w:rsidRDefault="000E673C" w:rsidP="001F320D">
            <w:pPr>
              <w:suppressAutoHyphens/>
            </w:pPr>
            <w:r>
              <w:rPr>
                <w:b/>
              </w:rPr>
              <w:lastRenderedPageBreak/>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F082D2" w14:textId="77777777" w:rsidR="000E673C" w:rsidRDefault="000E673C" w:rsidP="001F320D">
            <w:pPr>
              <w:suppressAutoHyphens/>
            </w:pPr>
            <w:r>
              <w:rPr>
                <w:b/>
                <w:bCs/>
              </w:rPr>
              <w:t>Specifiniai užsakovo reikalavimai:</w:t>
            </w:r>
            <w:r>
              <w:rPr>
                <w:b/>
                <w:bCs/>
                <w:lang w:eastAsia="lt-LT"/>
              </w:rPr>
              <w:t xml:space="preserve"> </w:t>
            </w:r>
          </w:p>
        </w:tc>
      </w:tr>
      <w:tr w:rsidR="000E673C" w14:paraId="7C15FDBC"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EC72F1"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028E33" w14:textId="77777777" w:rsidR="000E673C" w:rsidRDefault="000E673C" w:rsidP="001F320D">
            <w:pPr>
              <w:suppressAutoHyphens/>
            </w:pPr>
            <w:r>
              <w:rPr>
                <w:b/>
              </w:rPr>
              <w:t>Ryšys su</w:t>
            </w:r>
            <w:r>
              <w:rPr>
                <w:b/>
                <w:bCs/>
              </w:rPr>
              <w:t xml:space="preserve"> kitais modelio taikymo atvejais</w:t>
            </w:r>
          </w:p>
        </w:tc>
      </w:tr>
      <w:tr w:rsidR="000E673C" w14:paraId="30495FA4"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B412E0"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4505B4"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87446"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918FE1" w14:textId="77777777" w:rsidR="000E673C" w:rsidRDefault="000E673C" w:rsidP="001F320D">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0E673C" w14:paraId="3AD83575"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E6D333"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40FCFA" w14:textId="77777777" w:rsidR="000E673C" w:rsidRDefault="000E673C" w:rsidP="001F320D">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35FE88"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7256B0" w14:textId="77777777" w:rsidR="000E673C" w:rsidRDefault="000E673C" w:rsidP="001F320D">
            <w:pPr>
              <w:suppressAutoHyphens/>
            </w:pPr>
            <w:r>
              <w:t>Energinė analizė.</w:t>
            </w:r>
          </w:p>
          <w:p w14:paraId="52746904" w14:textId="77777777" w:rsidR="000E673C" w:rsidRDefault="000E673C" w:rsidP="001F320D">
            <w:pPr>
              <w:suppressAutoHyphens/>
            </w:pPr>
            <w:r>
              <w:t>Konstrukcijų analizė ir projektavimas.</w:t>
            </w:r>
          </w:p>
          <w:p w14:paraId="56ED9871" w14:textId="77777777" w:rsidR="000E673C" w:rsidRDefault="000E673C" w:rsidP="001F320D">
            <w:pPr>
              <w:suppressAutoHyphens/>
            </w:pPr>
            <w:r>
              <w:t>Apšvietimo analizė.</w:t>
            </w:r>
          </w:p>
          <w:p w14:paraId="73FE06A8" w14:textId="77777777" w:rsidR="000E673C" w:rsidRDefault="000E673C" w:rsidP="001F320D">
            <w:pPr>
              <w:suppressAutoHyphens/>
            </w:pPr>
            <w:r>
              <w:t>Inžinerinių sistemų, tinklų ir komunikacijų analizė.</w:t>
            </w:r>
          </w:p>
          <w:p w14:paraId="7352528A" w14:textId="77777777" w:rsidR="000E673C" w:rsidRDefault="000E673C" w:rsidP="001F320D">
            <w:pPr>
              <w:suppressAutoHyphens/>
            </w:pPr>
            <w:r>
              <w:t>Kiti analizės atvejai.</w:t>
            </w:r>
          </w:p>
          <w:p w14:paraId="38356D8C" w14:textId="77777777" w:rsidR="000E673C" w:rsidRDefault="000E673C" w:rsidP="001F320D">
            <w:pPr>
              <w:suppressAutoHyphens/>
            </w:pPr>
            <w:r>
              <w:t>Tvarumo vertinimas.</w:t>
            </w:r>
          </w:p>
          <w:p w14:paraId="74B85F9C" w14:textId="77777777" w:rsidR="000E673C" w:rsidRDefault="000E673C" w:rsidP="001F320D">
            <w:pPr>
              <w:suppressAutoHyphens/>
            </w:pPr>
            <w:r>
              <w:t>Atitikties vertinimas ir atitikties vertinimas ir (ar) statinio informacinio modeliavimo projekto ekspertizė.</w:t>
            </w:r>
          </w:p>
          <w:p w14:paraId="6038D603" w14:textId="77777777" w:rsidR="000E673C" w:rsidRDefault="000E673C" w:rsidP="001F320D">
            <w:pPr>
              <w:suppressAutoHyphens/>
            </w:pPr>
            <w:r>
              <w:t>Konstrukcinė-technologinė analizė.</w:t>
            </w:r>
          </w:p>
          <w:p w14:paraId="7F77121E" w14:textId="77777777" w:rsidR="000E673C" w:rsidRDefault="000E673C" w:rsidP="001F320D">
            <w:pPr>
              <w:rPr>
                <w:sz w:val="2"/>
                <w:szCs w:val="2"/>
              </w:rPr>
            </w:pPr>
          </w:p>
          <w:p w14:paraId="15FF11B8" w14:textId="77777777" w:rsidR="000E673C" w:rsidRDefault="000E673C" w:rsidP="001F320D">
            <w:pPr>
              <w:widowControl w:val="0"/>
              <w:suppressAutoHyphens/>
              <w:spacing w:line="280" w:lineRule="auto"/>
              <w:ind w:right="769"/>
            </w:pPr>
            <w:r>
              <w:t>Statinio inžinerinių sistemų, tinklų ir komunikacijų analizė. Energijos sąnaudų analizė.</w:t>
            </w:r>
          </w:p>
          <w:p w14:paraId="75578D64" w14:textId="77777777" w:rsidR="000E673C" w:rsidRDefault="000E673C" w:rsidP="001F320D">
            <w:pPr>
              <w:suppressAutoHyphens/>
              <w:rPr>
                <w:lang w:eastAsia="lt-LT"/>
              </w:rPr>
            </w:pPr>
            <w:r>
              <w:t>Tvarumo stebėsena ir analizė.</w:t>
            </w:r>
          </w:p>
        </w:tc>
      </w:tr>
    </w:tbl>
    <w:p w14:paraId="7C587A7E" w14:textId="77777777" w:rsidR="00966309" w:rsidRDefault="00966309" w:rsidP="00966309"/>
    <w:p w14:paraId="785BE44E" w14:textId="77777777" w:rsidR="00966309" w:rsidRDefault="00966309"/>
    <w:p w14:paraId="581DA1C3" w14:textId="30E01A28" w:rsidR="004B33FE" w:rsidRDefault="00662333">
      <w:pPr>
        <w:suppressAutoHyphens/>
      </w:pPr>
      <w:r>
        <w:t>3.</w:t>
      </w:r>
      <w:r w:rsidR="00966309">
        <w:t>6</w:t>
      </w:r>
      <w:r>
        <w:t>.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04C75B11"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2A673C" w14:textId="77777777" w:rsidR="000E673C" w:rsidRDefault="000E673C" w:rsidP="001F320D">
            <w:pPr>
              <w:suppressAutoHyphens/>
              <w:rPr>
                <w:b/>
                <w:bCs/>
              </w:rPr>
            </w:pPr>
            <w:r>
              <w:rPr>
                <w:b/>
                <w:bCs/>
              </w:rPr>
              <w:t>Konstrukcijų analizė ir projektavimas</w:t>
            </w:r>
          </w:p>
        </w:tc>
      </w:tr>
      <w:tr w:rsidR="000E673C" w14:paraId="06C20E37"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FD4EB9" w14:textId="49E916D9" w:rsidR="000E673C" w:rsidRDefault="000E673C" w:rsidP="001F320D">
            <w:pPr>
              <w:suppressAutoHyphens/>
            </w:pPr>
            <w:r>
              <w:rPr>
                <w:b/>
                <w:bCs/>
                <w:i/>
                <w:color w:val="000000"/>
              </w:rPr>
              <w:t>Statinio gyvavimo ciklo stadija:</w:t>
            </w:r>
            <w:r>
              <w:rPr>
                <w:i/>
                <w:color w:val="000000"/>
              </w:rPr>
              <w:t xml:space="preserve"> </w:t>
            </w:r>
            <w:r>
              <w:rPr>
                <w:b/>
              </w:rPr>
              <w:t>S3</w:t>
            </w:r>
          </w:p>
        </w:tc>
      </w:tr>
      <w:tr w:rsidR="000E673C" w14:paraId="6D0DF74B"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A802F6"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866CF0" w14:textId="77777777" w:rsidR="000E673C" w:rsidRDefault="000E673C" w:rsidP="001F320D">
            <w:pPr>
              <w:suppressAutoHyphens/>
            </w:pPr>
            <w:r>
              <w:rPr>
                <w:b/>
              </w:rPr>
              <w:t>Pavadinimas.</w:t>
            </w:r>
            <w:r>
              <w:t xml:space="preserve"> Konstrukcijų analizė ir projektavimas</w:t>
            </w:r>
          </w:p>
        </w:tc>
      </w:tr>
      <w:tr w:rsidR="000E673C" w14:paraId="45F319E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D4FCB8"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EFFE14" w14:textId="01E9B935" w:rsidR="000E673C" w:rsidRDefault="000E673C" w:rsidP="001F320D">
            <w:pPr>
              <w:suppressAutoHyphens/>
            </w:pPr>
            <w:r>
              <w:rPr>
                <w:i/>
              </w:rPr>
              <w:t>S3. Techninis darbo projektas (TDP)</w:t>
            </w:r>
          </w:p>
        </w:tc>
      </w:tr>
      <w:tr w:rsidR="000E673C" w14:paraId="27E9512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36C968"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2D95D9E" w14:textId="77777777" w:rsidR="000E673C" w:rsidRDefault="000E673C" w:rsidP="001F320D">
            <w:pPr>
              <w:suppressAutoHyphens/>
            </w:pPr>
            <w:r>
              <w:rPr>
                <w:b/>
                <w:bCs/>
                <w:szCs w:val="24"/>
                <w:lang w:eastAsia="lt-LT"/>
              </w:rPr>
              <w:t>Tikslas</w:t>
            </w:r>
            <w:r>
              <w:t>: Optimalios konstrukcinės sistemos parinkimas, konstrukcijos laikančiosios galios patikrinimas.</w:t>
            </w:r>
          </w:p>
        </w:tc>
      </w:tr>
      <w:tr w:rsidR="000E673C" w14:paraId="0A46373A"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DA8448"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118C75" w14:textId="77777777" w:rsidR="000E673C" w:rsidRDefault="000E673C" w:rsidP="001F320D">
            <w:pPr>
              <w:suppressAutoHyphens/>
            </w:pPr>
            <w:r>
              <w:rPr>
                <w:b/>
                <w:bCs/>
              </w:rPr>
              <w:t>Informacijos įvestis ir išvestis</w:t>
            </w:r>
          </w:p>
        </w:tc>
      </w:tr>
      <w:tr w:rsidR="000E673C" w14:paraId="5009785C"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C173ED"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892C5C"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77700F"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12B07E" w14:textId="77777777" w:rsidR="000E673C" w:rsidRDefault="000E673C" w:rsidP="001F320D">
            <w:pPr>
              <w:suppressAutoHyphens/>
            </w:pPr>
            <w:r>
              <w:rPr>
                <w:i/>
                <w:iCs/>
              </w:rPr>
              <w:t>Išvestis</w:t>
            </w:r>
          </w:p>
        </w:tc>
      </w:tr>
      <w:tr w:rsidR="000E673C" w14:paraId="20D25D6D"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5B502B"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481F46EE" w14:textId="77777777" w:rsidR="000E673C" w:rsidRDefault="000E673C" w:rsidP="001F320D">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F0F2F9" w14:textId="77777777" w:rsidR="000E673C" w:rsidRDefault="000E673C" w:rsidP="001F320D">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6247C" w14:textId="77777777" w:rsidR="000E673C" w:rsidRDefault="000E673C" w:rsidP="001F320D">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0E673C" w14:paraId="09ED27F1"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6D0CD"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3A9516C6" w14:textId="77777777" w:rsidR="000E673C" w:rsidRDefault="000E673C" w:rsidP="001F320D">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977CA8" w14:textId="77777777" w:rsidR="000E673C" w:rsidRDefault="000E673C" w:rsidP="001F320D">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95DA86" w14:textId="77777777" w:rsidR="000E673C" w:rsidRDefault="000E673C" w:rsidP="001F320D">
            <w:pPr>
              <w:suppressAutoHyphens/>
            </w:pPr>
            <w:r>
              <w:t>Detalizuojami konstrukciniai statinio sprendiniai, elementai ir mazgai, parengiami darbo projekto brėžiniai ir kiti dokumentai: konstrukcijų planai, pjūviai, detalės, kiekių žiniaraščiai.</w:t>
            </w:r>
          </w:p>
        </w:tc>
      </w:tr>
      <w:tr w:rsidR="000E673C" w14:paraId="030CB7F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86949A" w14:textId="77777777" w:rsidR="000E673C" w:rsidRDefault="000E673C" w:rsidP="001F320D">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FFA292" w14:textId="77777777" w:rsidR="000E673C" w:rsidRDefault="000E673C" w:rsidP="001F320D">
            <w:pPr>
              <w:suppressAutoHyphens/>
            </w:pPr>
            <w:r>
              <w:rPr>
                <w:b/>
                <w:bCs/>
              </w:rPr>
              <w:t>Specifiniai užsakovo reikalavimai:</w:t>
            </w:r>
            <w:r>
              <w:rPr>
                <w:b/>
                <w:bCs/>
                <w:lang w:eastAsia="lt-LT"/>
              </w:rPr>
              <w:t xml:space="preserve"> </w:t>
            </w:r>
          </w:p>
        </w:tc>
      </w:tr>
      <w:tr w:rsidR="000E673C" w14:paraId="70F80BC8"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F990F7"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B033D" w14:textId="77777777" w:rsidR="000E673C" w:rsidRDefault="000E673C" w:rsidP="001F320D">
            <w:pPr>
              <w:suppressAutoHyphens/>
            </w:pPr>
            <w:r>
              <w:rPr>
                <w:b/>
              </w:rPr>
              <w:t>Ryšys su</w:t>
            </w:r>
            <w:r>
              <w:rPr>
                <w:b/>
                <w:bCs/>
              </w:rPr>
              <w:t xml:space="preserve"> kitais modelio taikymo atvejais</w:t>
            </w:r>
          </w:p>
        </w:tc>
      </w:tr>
      <w:tr w:rsidR="000E673C" w14:paraId="10E3FA9C"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8E293"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492965"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C5FB9C"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524314" w14:textId="77777777" w:rsidR="000E673C" w:rsidRDefault="000E673C" w:rsidP="001F320D">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0E673C" w14:paraId="65F42591"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11E9D2"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43EB23" w14:textId="77777777" w:rsidR="000E673C" w:rsidRDefault="000E673C" w:rsidP="001F320D">
            <w:pPr>
              <w:suppressAutoHyphens/>
            </w:pPr>
            <w:r>
              <w:t>Funkcinis, tūrinis, planinis vertinimas.</w:t>
            </w:r>
          </w:p>
          <w:p w14:paraId="27A0935B" w14:textId="77777777" w:rsidR="000E673C" w:rsidRDefault="000E673C" w:rsidP="001F320D">
            <w:pPr>
              <w:suppressAutoHyphens/>
            </w:pPr>
            <w:r>
              <w:t>Projektavimas ir (ar) modeliavimas.</w:t>
            </w:r>
          </w:p>
          <w:p w14:paraId="5641C46D" w14:textId="77777777" w:rsidR="000E673C" w:rsidRDefault="000E673C" w:rsidP="001F320D">
            <w:pPr>
              <w:suppressAutoHyphens/>
            </w:pPr>
            <w:r>
              <w:t>Inžineriniai skaičiavimai ir analizė.</w:t>
            </w:r>
          </w:p>
          <w:p w14:paraId="3419768B" w14:textId="77777777" w:rsidR="000E673C" w:rsidRDefault="000E673C" w:rsidP="001F320D"/>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E59061" w14:textId="77777777" w:rsidR="000E673C" w:rsidRDefault="000E673C" w:rsidP="001F320D">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E0C9EE" w14:textId="77777777" w:rsidR="000E673C" w:rsidRDefault="000E673C" w:rsidP="001F320D">
            <w:pPr>
              <w:suppressAutoHyphens/>
            </w:pPr>
            <w:r>
              <w:t>Atitikties vertinimas ir (ar) statinio informacinio modeliavimo projekto ekspertizė.</w:t>
            </w:r>
          </w:p>
          <w:p w14:paraId="2EAF907F" w14:textId="77777777" w:rsidR="000E673C" w:rsidRDefault="000E673C" w:rsidP="001F320D">
            <w:pPr>
              <w:suppressAutoHyphens/>
            </w:pPr>
            <w:r>
              <w:t>Konstrukcinė-technologinė analizė.</w:t>
            </w:r>
          </w:p>
          <w:p w14:paraId="2047143B" w14:textId="77777777" w:rsidR="000E673C" w:rsidRDefault="000E673C" w:rsidP="001F320D">
            <w:pPr>
              <w:suppressAutoHyphens/>
            </w:pPr>
            <w:r>
              <w:t>Skaitmeninė gamyba.</w:t>
            </w:r>
          </w:p>
          <w:p w14:paraId="61DFE8D5" w14:textId="77777777" w:rsidR="000E673C" w:rsidRDefault="000E673C" w:rsidP="001F320D">
            <w:pPr>
              <w:suppressAutoHyphens/>
            </w:pPr>
            <w:r>
              <w:t>Išpildomasis modeliavimas.</w:t>
            </w:r>
          </w:p>
        </w:tc>
      </w:tr>
    </w:tbl>
    <w:p w14:paraId="581DA2E3" w14:textId="77777777" w:rsidR="004B33FE" w:rsidRDefault="004B33FE"/>
    <w:p w14:paraId="581DA2E4" w14:textId="6CABBC20" w:rsidR="004B33FE" w:rsidRDefault="00662333">
      <w:pPr>
        <w:suppressAutoHyphens/>
      </w:pPr>
      <w:r>
        <w:t>3.</w:t>
      </w:r>
      <w:r w:rsidR="00E76E08">
        <w:t>7</w:t>
      </w:r>
      <w:r>
        <w:t>.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0E673C" w14:paraId="7C170253"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FE7D659" w14:textId="77777777" w:rsidR="000E673C" w:rsidRDefault="000E673C" w:rsidP="001F320D">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0E673C" w14:paraId="207D4E16"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11CDF" w14:textId="061A2E52" w:rsidR="000E673C" w:rsidRDefault="000E673C" w:rsidP="001F320D">
            <w:pPr>
              <w:suppressAutoHyphens/>
            </w:pPr>
            <w:r>
              <w:rPr>
                <w:b/>
                <w:bCs/>
                <w:i/>
                <w:color w:val="000000"/>
              </w:rPr>
              <w:t>Statinio gyvavimo ciklo stadija:</w:t>
            </w:r>
            <w:r>
              <w:rPr>
                <w:i/>
                <w:color w:val="000000"/>
              </w:rPr>
              <w:t xml:space="preserve"> </w:t>
            </w:r>
            <w:r>
              <w:rPr>
                <w:b/>
                <w:color w:val="000000"/>
              </w:rPr>
              <w:t>S3</w:t>
            </w:r>
          </w:p>
        </w:tc>
      </w:tr>
      <w:tr w:rsidR="000E673C" w14:paraId="3A2761C7"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968E1" w14:textId="77777777" w:rsidR="000E673C" w:rsidRDefault="000E673C" w:rsidP="001F320D">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9A92CC6" w14:textId="77777777" w:rsidR="000E673C" w:rsidRDefault="000E673C" w:rsidP="001F320D">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0E673C" w14:paraId="3811011D"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EE275" w14:textId="77777777" w:rsidR="000E673C" w:rsidRDefault="000E673C" w:rsidP="001F320D">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8A25E85" w14:textId="65B37ED5" w:rsidR="000E673C" w:rsidRDefault="000E673C" w:rsidP="001F320D">
            <w:pPr>
              <w:suppressAutoHyphens/>
              <w:rPr>
                <w:i/>
                <w:iCs/>
                <w:color w:val="000000"/>
              </w:rPr>
            </w:pPr>
            <w:r>
              <w:rPr>
                <w:i/>
                <w:iCs/>
                <w:color w:val="000000"/>
              </w:rPr>
              <w:t>S3. Techninis darbo projektas (TDP)</w:t>
            </w:r>
          </w:p>
        </w:tc>
      </w:tr>
      <w:tr w:rsidR="000E673C" w14:paraId="15F465D6"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64857B" w14:textId="77777777" w:rsidR="000E673C" w:rsidRDefault="000E673C" w:rsidP="001F320D">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1B89E" w14:textId="77777777" w:rsidR="000E673C" w:rsidRDefault="000E673C" w:rsidP="001F320D">
            <w:pPr>
              <w:suppressAutoHyphens/>
            </w:pPr>
            <w:r>
              <w:rPr>
                <w:b/>
                <w:bCs/>
                <w:color w:val="000000"/>
              </w:rPr>
              <w:t>Tikslas:</w:t>
            </w:r>
            <w:r>
              <w:rPr>
                <w:color w:val="000000"/>
              </w:rPr>
              <w:t xml:space="preserve"> Skirtingų disciplinų informacinių modelių patikra ir susikirtimų įvertinimas.</w:t>
            </w:r>
          </w:p>
        </w:tc>
      </w:tr>
      <w:tr w:rsidR="000E673C" w14:paraId="2BDD51A3"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36D73" w14:textId="77777777" w:rsidR="000E673C" w:rsidRDefault="000E673C" w:rsidP="001F320D">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BAC326" w14:textId="77777777" w:rsidR="000E673C" w:rsidRDefault="000E673C" w:rsidP="001F320D">
            <w:pPr>
              <w:suppressAutoHyphens/>
            </w:pPr>
            <w:r>
              <w:rPr>
                <w:b/>
                <w:color w:val="000000"/>
              </w:rPr>
              <w:t>Informacijos įvestis ir išvestis</w:t>
            </w:r>
          </w:p>
        </w:tc>
      </w:tr>
      <w:tr w:rsidR="000E673C" w14:paraId="4C3A1FFF"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1A2F8" w14:textId="77777777" w:rsidR="000E673C" w:rsidRDefault="000E673C" w:rsidP="001F320D">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225EC3F" w14:textId="77777777" w:rsidR="000E673C" w:rsidRDefault="000E673C" w:rsidP="001F320D">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43E4F2CB" w14:textId="77777777" w:rsidR="000E673C" w:rsidRDefault="000E673C" w:rsidP="001F320D">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4341A5" w14:textId="77777777" w:rsidR="000E673C" w:rsidRDefault="000E673C" w:rsidP="001F320D">
            <w:pPr>
              <w:suppressAutoHyphens/>
            </w:pPr>
            <w:r>
              <w:rPr>
                <w:i/>
                <w:color w:val="000000"/>
              </w:rPr>
              <w:t>Išvestis</w:t>
            </w:r>
          </w:p>
        </w:tc>
      </w:tr>
      <w:tr w:rsidR="000E673C" w14:paraId="2FCCBCF5" w14:textId="77777777" w:rsidTr="001F320D">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A574B" w14:textId="77777777" w:rsidR="000E673C" w:rsidRDefault="000E673C" w:rsidP="001F320D">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523DA65" w14:textId="77777777" w:rsidR="000E673C" w:rsidRDefault="000E673C" w:rsidP="001F320D">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7E4229" w14:textId="77777777" w:rsidR="000E673C" w:rsidRDefault="000E673C" w:rsidP="001F320D">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35BD0745" w14:textId="77777777" w:rsidR="000E673C" w:rsidRDefault="000E673C" w:rsidP="001F320D">
            <w:pPr>
              <w:suppressAutoHyphens/>
            </w:pPr>
            <w:r>
              <w:rPr>
                <w:color w:val="000000"/>
              </w:rPr>
              <w:t>Susikirtimų ataskaita</w:t>
            </w:r>
          </w:p>
        </w:tc>
      </w:tr>
      <w:tr w:rsidR="000E673C" w14:paraId="265E89F9"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9C324" w14:textId="77777777" w:rsidR="000E673C" w:rsidRDefault="000E673C" w:rsidP="001F320D">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02880" w14:textId="77777777" w:rsidR="000E673C" w:rsidRDefault="000E673C" w:rsidP="001F320D">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0E673C" w14:paraId="6A286410"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D646" w14:textId="77777777" w:rsidR="000E673C" w:rsidRDefault="000E673C" w:rsidP="001F320D">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BF37B" w14:textId="77777777" w:rsidR="000E673C" w:rsidRDefault="000E673C" w:rsidP="001F320D">
            <w:pPr>
              <w:suppressAutoHyphens/>
            </w:pPr>
            <w:r>
              <w:rPr>
                <w:b/>
                <w:color w:val="000000"/>
              </w:rPr>
              <w:t>Ryšys su kitais modelio taikymo atvejais</w:t>
            </w:r>
          </w:p>
        </w:tc>
      </w:tr>
      <w:tr w:rsidR="000E673C" w14:paraId="79B3A652" w14:textId="77777777" w:rsidTr="001F320D">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93A45D" w14:textId="77777777" w:rsidR="000E673C" w:rsidRDefault="000E673C" w:rsidP="001F320D">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D15427F"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3A5039D" w14:textId="77777777" w:rsidR="000E673C" w:rsidRDefault="000E673C" w:rsidP="001F320D">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C887314"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24220F5A" w14:textId="77777777" w:rsidTr="001F320D">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092BE" w14:textId="77777777" w:rsidR="000E673C" w:rsidRDefault="000E673C" w:rsidP="001F320D">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D0A8613" w14:textId="77777777" w:rsidR="000E673C" w:rsidRDefault="000E673C" w:rsidP="001F320D">
            <w:pPr>
              <w:suppressAutoHyphens/>
              <w:rPr>
                <w:color w:val="000000"/>
              </w:rPr>
            </w:pPr>
            <w:r>
              <w:rPr>
                <w:color w:val="000000"/>
              </w:rPr>
              <w:t>Esamų sąlygų modeliavimas.</w:t>
            </w:r>
          </w:p>
          <w:p w14:paraId="57C654E7" w14:textId="77777777" w:rsidR="000E673C" w:rsidRDefault="000E673C" w:rsidP="001F320D">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EB3FF20" w14:textId="77777777" w:rsidR="000E673C" w:rsidRDefault="000E673C" w:rsidP="001F320D">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A4F6D55" w14:textId="77777777" w:rsidR="000E673C" w:rsidRDefault="000E673C" w:rsidP="001F320D">
            <w:pPr>
              <w:suppressAutoHyphens/>
            </w:pPr>
            <w:r>
              <w:rPr>
                <w:color w:val="000000"/>
              </w:rPr>
              <w:t>–</w:t>
            </w:r>
          </w:p>
        </w:tc>
      </w:tr>
    </w:tbl>
    <w:p w14:paraId="581DA479" w14:textId="77777777" w:rsidR="004B33FE" w:rsidRDefault="004B33FE">
      <w:pPr>
        <w:suppressAutoHyphens/>
      </w:pPr>
    </w:p>
    <w:p w14:paraId="581DA6A8" w14:textId="77777777" w:rsidR="004B33FE" w:rsidRDefault="004B33FE">
      <w:pPr>
        <w:spacing w:line="254" w:lineRule="auto"/>
      </w:pPr>
    </w:p>
    <w:p w14:paraId="022B56C2" w14:textId="77777777" w:rsidR="000E673C" w:rsidRDefault="000E673C">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lastRenderedPageBreak/>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Pr="00F36623" w:rsidRDefault="00662333">
      <w:pPr>
        <w:jc w:val="center"/>
        <w:rPr>
          <w:bCs/>
          <w:iCs/>
          <w:szCs w:val="24"/>
          <w:lang w:val="pt-PT"/>
        </w:rPr>
      </w:pPr>
      <w:r>
        <w:rPr>
          <w:bCs/>
        </w:rPr>
        <w:t>_______________</w:t>
      </w:r>
    </w:p>
    <w:p w14:paraId="581DA727" w14:textId="77777777" w:rsidR="004B33FE" w:rsidRPr="00F36623" w:rsidRDefault="004B33FE">
      <w:pPr>
        <w:suppressAutoHyphens/>
        <w:rPr>
          <w:b/>
          <w:iCs/>
          <w:szCs w:val="24"/>
          <w:lang w:val="pt-PT"/>
        </w:rPr>
      </w:pPr>
    </w:p>
    <w:p w14:paraId="581DA728" w14:textId="77777777" w:rsidR="004B33FE" w:rsidRDefault="004B33FE">
      <w:pPr>
        <w:suppressAutoHyphens/>
        <w:sectPr w:rsidR="004B33FE">
          <w:headerReference w:type="default" r:id="rId11"/>
          <w:footerReference w:type="default" r:id="rId12"/>
          <w:headerReference w:type="first" r:id="rId13"/>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819DB" w14:textId="77777777" w:rsidR="005C2BCB" w:rsidRDefault="005C2BCB">
      <w:pPr>
        <w:ind w:firstLine="680"/>
        <w:jc w:val="both"/>
        <w:rPr>
          <w:rFonts w:ascii="Arial" w:hAnsi="Arial"/>
          <w:sz w:val="20"/>
          <w:szCs w:val="22"/>
        </w:rPr>
      </w:pPr>
      <w:r>
        <w:rPr>
          <w:rFonts w:ascii="Arial" w:hAnsi="Arial"/>
          <w:sz w:val="20"/>
          <w:szCs w:val="22"/>
        </w:rPr>
        <w:separator/>
      </w:r>
    </w:p>
    <w:p w14:paraId="1184CA71" w14:textId="77777777" w:rsidR="005C2BCB" w:rsidRDefault="005C2BCB"/>
  </w:endnote>
  <w:endnote w:type="continuationSeparator" w:id="0">
    <w:p w14:paraId="5C10584F" w14:textId="77777777" w:rsidR="005C2BCB" w:rsidRDefault="005C2BCB">
      <w:pPr>
        <w:ind w:firstLine="680"/>
        <w:jc w:val="both"/>
        <w:rPr>
          <w:rFonts w:ascii="Arial" w:hAnsi="Arial"/>
          <w:sz w:val="20"/>
          <w:szCs w:val="22"/>
        </w:rPr>
      </w:pPr>
      <w:r>
        <w:rPr>
          <w:rFonts w:ascii="Arial" w:hAnsi="Arial"/>
          <w:sz w:val="20"/>
          <w:szCs w:val="22"/>
        </w:rPr>
        <w:continuationSeparator/>
      </w:r>
    </w:p>
    <w:p w14:paraId="7A18A8C3" w14:textId="77777777" w:rsidR="005C2BCB" w:rsidRDefault="005C2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2E41A" w14:textId="77777777" w:rsidR="005C2BCB" w:rsidRDefault="005C2BCB">
      <w:pPr>
        <w:ind w:firstLine="680"/>
        <w:jc w:val="both"/>
        <w:rPr>
          <w:rFonts w:ascii="Arial" w:hAnsi="Arial"/>
          <w:sz w:val="20"/>
          <w:szCs w:val="22"/>
        </w:rPr>
      </w:pPr>
      <w:r>
        <w:rPr>
          <w:rFonts w:ascii="Arial" w:hAnsi="Arial"/>
          <w:sz w:val="20"/>
          <w:szCs w:val="22"/>
        </w:rPr>
        <w:separator/>
      </w:r>
    </w:p>
    <w:p w14:paraId="11259B14" w14:textId="77777777" w:rsidR="005C2BCB" w:rsidRDefault="005C2BCB"/>
  </w:footnote>
  <w:footnote w:type="continuationSeparator" w:id="0">
    <w:p w14:paraId="27241AD2" w14:textId="77777777" w:rsidR="005C2BCB" w:rsidRDefault="005C2BCB">
      <w:pPr>
        <w:ind w:firstLine="680"/>
        <w:jc w:val="both"/>
        <w:rPr>
          <w:rFonts w:ascii="Arial" w:hAnsi="Arial"/>
          <w:sz w:val="20"/>
          <w:szCs w:val="22"/>
        </w:rPr>
      </w:pPr>
      <w:r>
        <w:rPr>
          <w:rFonts w:ascii="Arial" w:hAnsi="Arial"/>
          <w:sz w:val="20"/>
          <w:szCs w:val="22"/>
        </w:rPr>
        <w:continuationSeparator/>
      </w:r>
    </w:p>
    <w:p w14:paraId="2F25B91D" w14:textId="77777777" w:rsidR="005C2BCB" w:rsidRDefault="005C2B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4"/>
  </w:num>
  <w:num w:numId="3" w16cid:durableId="307437936">
    <w:abstractNumId w:val="0"/>
  </w:num>
  <w:num w:numId="4" w16cid:durableId="751775262">
    <w:abstractNumId w:val="3"/>
  </w:num>
  <w:num w:numId="5" w16cid:durableId="1121152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672CA"/>
    <w:rsid w:val="000735D6"/>
    <w:rsid w:val="000E673C"/>
    <w:rsid w:val="000F7DD9"/>
    <w:rsid w:val="00132B1C"/>
    <w:rsid w:val="001F337C"/>
    <w:rsid w:val="002369D2"/>
    <w:rsid w:val="00385FFF"/>
    <w:rsid w:val="003A0476"/>
    <w:rsid w:val="003D7C5A"/>
    <w:rsid w:val="00480658"/>
    <w:rsid w:val="00497873"/>
    <w:rsid w:val="004B33FE"/>
    <w:rsid w:val="005103CE"/>
    <w:rsid w:val="00541130"/>
    <w:rsid w:val="005420EA"/>
    <w:rsid w:val="0054789C"/>
    <w:rsid w:val="00572963"/>
    <w:rsid w:val="005A703F"/>
    <w:rsid w:val="005C2BCB"/>
    <w:rsid w:val="00662333"/>
    <w:rsid w:val="006B26EA"/>
    <w:rsid w:val="006D31D1"/>
    <w:rsid w:val="00700944"/>
    <w:rsid w:val="00706D8C"/>
    <w:rsid w:val="007676DA"/>
    <w:rsid w:val="007752CB"/>
    <w:rsid w:val="00860AF3"/>
    <w:rsid w:val="00892966"/>
    <w:rsid w:val="008A7098"/>
    <w:rsid w:val="008F65C2"/>
    <w:rsid w:val="0093379F"/>
    <w:rsid w:val="00966309"/>
    <w:rsid w:val="00977E16"/>
    <w:rsid w:val="0099131C"/>
    <w:rsid w:val="009C2FE0"/>
    <w:rsid w:val="009C51DA"/>
    <w:rsid w:val="009D752C"/>
    <w:rsid w:val="00A366C1"/>
    <w:rsid w:val="00A470BB"/>
    <w:rsid w:val="00AB2FED"/>
    <w:rsid w:val="00AD2AE4"/>
    <w:rsid w:val="00AF1405"/>
    <w:rsid w:val="00AF62ED"/>
    <w:rsid w:val="00B00371"/>
    <w:rsid w:val="00B452B0"/>
    <w:rsid w:val="00BB38F6"/>
    <w:rsid w:val="00C068F7"/>
    <w:rsid w:val="00C0696F"/>
    <w:rsid w:val="00C14247"/>
    <w:rsid w:val="00CF117B"/>
    <w:rsid w:val="00D30FDF"/>
    <w:rsid w:val="00D32CB0"/>
    <w:rsid w:val="00D855A9"/>
    <w:rsid w:val="00DB05D3"/>
    <w:rsid w:val="00DC7AC9"/>
    <w:rsid w:val="00E3597A"/>
    <w:rsid w:val="00E368D3"/>
    <w:rsid w:val="00E5044E"/>
    <w:rsid w:val="00E76E08"/>
    <w:rsid w:val="00F36623"/>
    <w:rsid w:val="00F8004D"/>
    <w:rsid w:val="00F93CA7"/>
    <w:rsid w:val="00FB0186"/>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Pr>
      <w:color w:val="808080"/>
    </w:rPr>
  </w:style>
  <w:style w:type="paragraph" w:styleId="Antrats">
    <w:name w:val="header"/>
    <w:basedOn w:val="prastasis"/>
    <w:link w:val="AntratsDiagrama"/>
    <w:unhideWhenUsed/>
    <w:rsid w:val="00497873"/>
    <w:pPr>
      <w:tabs>
        <w:tab w:val="center" w:pos="4680"/>
        <w:tab w:val="right" w:pos="9360"/>
      </w:tabs>
    </w:pPr>
  </w:style>
  <w:style w:type="character" w:customStyle="1" w:styleId="AntratsDiagrama">
    <w:name w:val="Antraštės Diagrama"/>
    <w:basedOn w:val="Numatytasispastraiposriftas"/>
    <w:link w:val="Antrats"/>
    <w:rsid w:val="00497873"/>
  </w:style>
  <w:style w:type="paragraph" w:styleId="Porat">
    <w:name w:val="footer"/>
    <w:basedOn w:val="prastasis"/>
    <w:link w:val="PoratDiagrama"/>
    <w:unhideWhenUsed/>
    <w:rsid w:val="00497873"/>
    <w:pPr>
      <w:tabs>
        <w:tab w:val="center" w:pos="4680"/>
        <w:tab w:val="right" w:pos="9360"/>
      </w:tabs>
    </w:pPr>
  </w:style>
  <w:style w:type="character" w:customStyle="1" w:styleId="PoratDiagrama">
    <w:name w:val="Poraštė Diagrama"/>
    <w:basedOn w:val="Numatytasispastraiposriftas"/>
    <w:link w:val="Porat"/>
    <w:rsid w:val="00497873"/>
  </w:style>
  <w:style w:type="character" w:styleId="Hipersaitas">
    <w:name w:val="Hyperlink"/>
    <w:basedOn w:val="Numatytasispastraiposriftas"/>
    <w:uiPriority w:val="99"/>
    <w:unhideWhenUsed/>
    <w:rsid w:val="003A0476"/>
    <w:rPr>
      <w:color w:val="0563C1"/>
      <w:u w:val="single"/>
    </w:rPr>
  </w:style>
  <w:style w:type="character" w:styleId="Neapdorotaspaminjimas">
    <w:name w:val="Unresolved Mention"/>
    <w:basedOn w:val="Numatytasispastraiposriftas"/>
    <w:uiPriority w:val="99"/>
    <w:semiHidden/>
    <w:unhideWhenUsed/>
    <w:rsid w:val="003A0476"/>
    <w:rPr>
      <w:color w:val="605E5C"/>
      <w:shd w:val="clear" w:color="auto" w:fill="E1DFDD"/>
    </w:rPr>
  </w:style>
  <w:style w:type="paragraph" w:styleId="Sraopastraipa">
    <w:name w:val="List Paragraph"/>
    <w:basedOn w:val="prastasis"/>
    <w:link w:val="SraopastraipaDiagrama"/>
    <w:qFormat/>
    <w:rsid w:val="00AF1405"/>
    <w:pPr>
      <w:ind w:left="720"/>
      <w:contextualSpacing/>
    </w:pPr>
  </w:style>
  <w:style w:type="character" w:customStyle="1" w:styleId="SraopastraipaDiagrama">
    <w:name w:val="Sąrašo pastraipa Diagrama"/>
    <w:basedOn w:val="Numatytasispastraiposriftas"/>
    <w:link w:val="Sraopastraipa"/>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documentManagement>
    <LikesCount xmlns="http://schemas.microsoft.com/sharepoint/v3" xmlns:xsi="http://www.w3.org/2001/XMLSchema-instance" xsi:nil="true"/>
    <Ratings xmlns="http://schemas.microsoft.com/sharepoint/v3" xmlns:xsi="http://www.w3.org/2001/XMLSchema-instance" xsi:nil="true"/>
    <LikedBy xmlns="http://schemas.microsoft.com/sharepoint/v3">
      <UserInfo>
        <DisplayName/>
        <AccountId xmlns:xsi="http://www.w3.org/2001/XMLSchema-instance" xsi:nil="true"/>
        <AccountType/>
      </UserInfo>
    </LikedBy>
    <RatedBy xmlns="http://schemas.microsoft.com/sharepoint/v3">
      <UserInfo>
        <DisplayName/>
        <AccountId xmlns:xsi="http://www.w3.org/2001/XMLSchema-instance" xsi:nil="true"/>
        <AccountType/>
      </UserInfo>
    </RatedBy>
    <SharedWithUsers xmlns="19cf09c5-daa1-4028-a0ff-74a0be4ec5cc">
      <UserInfo>
        <DisplayName>Tomas Boldorevas</DisplayName>
        <AccountId>17</AccountId>
        <AccountType/>
      </UserInfo>
    </SharedWithUsers>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2.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sharepoint/v3"/>
    <ds:schemaRef ds:uri="f5aad5d0-9c26-490e-8743-a6c7ceabd501"/>
    <ds:schemaRef ds:uri="19cf09c5-daa1-4028-a0ff-74a0be4ec5cc"/>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customXml/itemProps4.xml><?xml version="1.0" encoding="utf-8"?>
<ds:datastoreItem xmlns:ds="http://schemas.openxmlformats.org/officeDocument/2006/customXml" ds:itemID="{50DA4584-E678-40E2-A88A-3A23557853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42</Pages>
  <Words>35263</Words>
  <Characters>20101</Characters>
  <Application>Microsoft Office Word</Application>
  <DocSecurity>0</DocSecurity>
  <Lines>167</Lines>
  <Paragraphs>1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52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Danielius Kudulis</cp:lastModifiedBy>
  <cp:revision>53</cp:revision>
  <cp:lastPrinted>2022-02-02T14:34:00Z</cp:lastPrinted>
  <dcterms:created xsi:type="dcterms:W3CDTF">2022-02-24T12:40:00Z</dcterms:created>
  <dcterms:modified xsi:type="dcterms:W3CDTF">2025-02-1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ies>
</file>